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547CEAFA" w14:textId="77777777" w:rsidR="00E71C3F" w:rsidRPr="00E71C3F" w:rsidRDefault="00E71C3F" w:rsidP="00E71C3F">
      <w:pPr>
        <w:pStyle w:val="BodyText"/>
        <w:rPr>
          <w:color w:val="EE0000"/>
        </w:rPr>
      </w:pPr>
      <w:r w:rsidRPr="00E71C3F">
        <w:rPr>
          <w:color w:val="EE0000"/>
        </w:rPr>
        <w:t>This template is provided solely for general guidance and educational purposes. It is the sole responsibility of the user to review, modify, and adapt the content to suit the specific operational, legal, regulatory, and risk management requirements of their organisation.</w:t>
      </w:r>
    </w:p>
    <w:p w14:paraId="574F5DBF" w14:textId="77777777" w:rsidR="00E71C3F" w:rsidRPr="00E71C3F" w:rsidRDefault="00E71C3F" w:rsidP="00E71C3F">
      <w:pPr>
        <w:pStyle w:val="BodyText"/>
        <w:rPr>
          <w:color w:val="EE0000"/>
        </w:rPr>
      </w:pPr>
      <w:r w:rsidRPr="00E71C3F">
        <w:rPr>
          <w:color w:val="EE0000"/>
        </w:rPr>
        <w:t>MiSAFE Solutions Pty Ltd makes no representations or warranties regarding the suitability, accuracy, or completeness of this template. MiSAFE Solutions Pty Ltd accepts no liability whatsoever, whether in contract, tort, or otherwise, for any loss, damage, penalty, fine, non-compliance, or adverse outcome arising directly or indirectly from the use, misuse, or reliance on this template.</w:t>
      </w:r>
    </w:p>
    <w:p w14:paraId="556C685D" w14:textId="1ACC5BEE" w:rsidR="00E71C3F" w:rsidRDefault="00E71C3F" w:rsidP="00E71C3F">
      <w:pPr>
        <w:pStyle w:val="BodyText"/>
        <w:rPr>
          <w:color w:val="EE0000"/>
        </w:rPr>
      </w:pPr>
      <w:r w:rsidRPr="00E71C3F">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30025A72" w14:textId="77777777" w:rsidR="00E71C3F" w:rsidRDefault="00E71C3F" w:rsidP="00E72CC1">
      <w:pPr>
        <w:pStyle w:val="BodyText"/>
        <w:rPr>
          <w:color w:val="EE0000"/>
        </w:rPr>
      </w:pPr>
      <w:r w:rsidRPr="00E71C3F">
        <w:rPr>
          <w:color w:val="EE0000"/>
        </w:rPr>
        <w:t>This document ID (MISAFE-IMS-TMP-006-V1.0) ensures traceability per ISO standards. Replace with your own ID or use as is for your IMS. Fully customise all sections to reflect your organisation’s unique context, ensuring full alignment with ISO 9001, ISO 45001, and ISO 14001 requirements.</w:t>
      </w:r>
      <w:r w:rsidRPr="00E71C3F">
        <w:rPr>
          <w:color w:val="EE0000"/>
        </w:rPr>
        <w:t xml:space="preserve"> </w:t>
      </w:r>
    </w:p>
    <w:p w14:paraId="007615E0" w14:textId="793B2414" w:rsidR="00CE71F1" w:rsidRPr="00CE71F1" w:rsidRDefault="00CE71F1" w:rsidP="00CE71F1">
      <w:pPr>
        <w:pStyle w:val="BodyText"/>
        <w:numPr>
          <w:ilvl w:val="0"/>
          <w:numId w:val="3"/>
        </w:numPr>
        <w:rPr>
          <w:b/>
          <w:bCs/>
        </w:rPr>
      </w:pPr>
      <w:r w:rsidRPr="00CE71F1">
        <w:rPr>
          <w:b/>
          <w:bCs/>
        </w:rPr>
        <w:t>Organisation Overview</w:t>
      </w:r>
    </w:p>
    <w:p w14:paraId="4D31F164" w14:textId="77777777" w:rsidR="00CE71F1" w:rsidRPr="00CE71F1" w:rsidRDefault="00CE71F1" w:rsidP="00CE71F1">
      <w:pPr>
        <w:pStyle w:val="BodyText"/>
      </w:pPr>
      <w:r w:rsidRPr="00CE71F1">
        <w:t>Provide a brief description of your organisation, including primary activities, locations, and size. This helps contextualise the stakeholder input collected.</w:t>
      </w:r>
    </w:p>
    <w:p w14:paraId="100659F5" w14:textId="77777777" w:rsidR="00CE71F1" w:rsidRPr="00CE71F1" w:rsidRDefault="00CE71F1" w:rsidP="00CE71F1">
      <w:pPr>
        <w:pStyle w:val="BodyText"/>
        <w:rPr>
          <w:color w:val="EE0000"/>
        </w:rPr>
      </w:pPr>
      <w:r w:rsidRPr="00CE71F1">
        <w:rPr>
          <w:color w:val="EE0000"/>
        </w:rPr>
        <w:t>[Insert description here]</w:t>
      </w:r>
    </w:p>
    <w:p w14:paraId="7C07144B" w14:textId="6CE41E1B" w:rsidR="00CE71F1" w:rsidRPr="00CE71F1" w:rsidRDefault="00CE71F1" w:rsidP="00CE71F1">
      <w:pPr>
        <w:pStyle w:val="BodyText"/>
        <w:numPr>
          <w:ilvl w:val="0"/>
          <w:numId w:val="3"/>
        </w:numPr>
        <w:rPr>
          <w:b/>
          <w:bCs/>
        </w:rPr>
      </w:pPr>
      <w:r w:rsidRPr="00CE71F1">
        <w:rPr>
          <w:b/>
          <w:bCs/>
        </w:rPr>
        <w:t>Purpose of the Stakeholder Input Collection Template</w:t>
      </w:r>
    </w:p>
    <w:p w14:paraId="36A283C6" w14:textId="77777777" w:rsidR="00CE71F1" w:rsidRPr="00CE71F1" w:rsidRDefault="00CE71F1" w:rsidP="00CE71F1">
      <w:pPr>
        <w:pStyle w:val="BodyText"/>
      </w:pPr>
      <w:r w:rsidRPr="00CE71F1">
        <w:t>State the objective of this template and how it supports your IMS.</w:t>
      </w:r>
    </w:p>
    <w:p w14:paraId="13A60671" w14:textId="77777777" w:rsidR="00CE71F1" w:rsidRPr="00CE71F1" w:rsidRDefault="00CE71F1" w:rsidP="00CE71F1">
      <w:pPr>
        <w:pStyle w:val="BodyText"/>
        <w:rPr>
          <w:color w:val="EE0000"/>
        </w:rPr>
      </w:pPr>
      <w:r w:rsidRPr="00CE71F1">
        <w:rPr>
          <w:color w:val="EE0000"/>
        </w:rPr>
        <w:t>[Insert purpose here, for example:</w:t>
      </w:r>
      <w:r w:rsidRPr="00CE71F1">
        <w:rPr>
          <w:color w:val="EE0000"/>
        </w:rPr>
        <w:br/>
        <w:t>“This template provides a structured method to systematically collect, record, analyse, and action input from stakeholders to ensure their needs and expectations are considered in the development and continual improvement of our Integrated Management System.”]</w:t>
      </w:r>
    </w:p>
    <w:p w14:paraId="58825121" w14:textId="0663E1FB" w:rsidR="00CE71F1" w:rsidRPr="00CE71F1" w:rsidRDefault="00CE71F1" w:rsidP="00CE71F1">
      <w:pPr>
        <w:pStyle w:val="BodyText"/>
        <w:numPr>
          <w:ilvl w:val="0"/>
          <w:numId w:val="3"/>
        </w:numPr>
        <w:rPr>
          <w:b/>
          <w:bCs/>
        </w:rPr>
      </w:pPr>
      <w:r w:rsidRPr="00CE71F1">
        <w:rPr>
          <w:b/>
          <w:bCs/>
        </w:rPr>
        <w:t>Stakeholder Identification Summary</w:t>
      </w:r>
    </w:p>
    <w:p w14:paraId="1A6F5707" w14:textId="77777777" w:rsidR="00CE71F1" w:rsidRDefault="00CE71F1" w:rsidP="00CE71F1">
      <w:pPr>
        <w:pStyle w:val="BodyText"/>
      </w:pPr>
      <w:r w:rsidRPr="00CE71F1">
        <w:t>Reference or list the key stakeholders identified in your Stakeholder Mapping Template.</w:t>
      </w:r>
    </w:p>
    <w:tbl>
      <w:tblPr>
        <w:tblStyle w:val="CustomTablestandard"/>
        <w:tblW w:w="0" w:type="auto"/>
        <w:tblLook w:val="04A0" w:firstRow="1" w:lastRow="0" w:firstColumn="1" w:lastColumn="0" w:noHBand="0" w:noVBand="1"/>
      </w:tblPr>
      <w:tblGrid>
        <w:gridCol w:w="2547"/>
        <w:gridCol w:w="381"/>
        <w:gridCol w:w="2170"/>
        <w:gridCol w:w="758"/>
        <w:gridCol w:w="1227"/>
        <w:gridCol w:w="1701"/>
      </w:tblGrid>
      <w:tr w:rsidR="00D15E34" w:rsidRPr="00381A06" w14:paraId="6BC7FDFE" w14:textId="77777777" w:rsidTr="006359B0">
        <w:trPr>
          <w:cnfStyle w:val="100000000000" w:firstRow="1" w:lastRow="0" w:firstColumn="0" w:lastColumn="0" w:oddVBand="0" w:evenVBand="0" w:oddHBand="0" w:evenHBand="0" w:firstRowFirstColumn="0" w:firstRowLastColumn="0" w:lastRowFirstColumn="0" w:lastRowLastColumn="0"/>
        </w:trPr>
        <w:tc>
          <w:tcPr>
            <w:tcW w:w="2928" w:type="dxa"/>
            <w:gridSpan w:val="2"/>
            <w:hideMark/>
          </w:tcPr>
          <w:p w14:paraId="2B485AC8" w14:textId="3094835A" w:rsidR="00D15E34" w:rsidRPr="00381A06" w:rsidRDefault="00D15E34" w:rsidP="00D15E34">
            <w:pPr>
              <w:pStyle w:val="BodyText"/>
              <w:rPr>
                <w:b/>
                <w:bCs/>
              </w:rPr>
            </w:pPr>
            <w:r w:rsidRPr="00CE71F1">
              <w:rPr>
                <w:b/>
                <w:bCs/>
              </w:rPr>
              <w:t>Stakeholder Group</w:t>
            </w:r>
          </w:p>
        </w:tc>
        <w:tc>
          <w:tcPr>
            <w:tcW w:w="2928" w:type="dxa"/>
            <w:gridSpan w:val="2"/>
          </w:tcPr>
          <w:p w14:paraId="646E988D" w14:textId="64D6A316" w:rsidR="00D15E34" w:rsidRPr="00381A06" w:rsidRDefault="00D15E34" w:rsidP="00D15E34">
            <w:pPr>
              <w:pStyle w:val="BodyText"/>
              <w:rPr>
                <w:b/>
                <w:bCs/>
              </w:rPr>
            </w:pPr>
            <w:r w:rsidRPr="00CE71F1">
              <w:rPr>
                <w:b/>
                <w:bCs/>
              </w:rPr>
              <w:t>Category (Internal / External)</w:t>
            </w:r>
          </w:p>
        </w:tc>
        <w:tc>
          <w:tcPr>
            <w:tcW w:w="2928" w:type="dxa"/>
            <w:gridSpan w:val="2"/>
          </w:tcPr>
          <w:p w14:paraId="193D9D4B" w14:textId="1A16BE76" w:rsidR="00D15E34" w:rsidRPr="00381A06" w:rsidRDefault="00D15E34" w:rsidP="00D15E34">
            <w:pPr>
              <w:pStyle w:val="BodyText"/>
              <w:rPr>
                <w:b/>
                <w:bCs/>
              </w:rPr>
            </w:pPr>
            <w:r w:rsidRPr="00CE71F1">
              <w:rPr>
                <w:b/>
                <w:bCs/>
              </w:rPr>
              <w:t>Primary QHSE Interest</w:t>
            </w:r>
          </w:p>
        </w:tc>
      </w:tr>
      <w:tr w:rsidR="00D15E34" w:rsidRPr="00381A06" w14:paraId="45F7A109" w14:textId="77777777" w:rsidTr="00102737">
        <w:tc>
          <w:tcPr>
            <w:tcW w:w="2547" w:type="dxa"/>
            <w:hideMark/>
          </w:tcPr>
          <w:p w14:paraId="7267D881" w14:textId="77777777" w:rsidR="00D15E34" w:rsidRPr="00381A06" w:rsidRDefault="00D15E34" w:rsidP="00102737">
            <w:pPr>
              <w:pStyle w:val="BodyText"/>
              <w:rPr>
                <w:b/>
                <w:bCs/>
              </w:rPr>
            </w:pPr>
          </w:p>
        </w:tc>
        <w:tc>
          <w:tcPr>
            <w:tcW w:w="2551" w:type="dxa"/>
            <w:gridSpan w:val="2"/>
            <w:hideMark/>
          </w:tcPr>
          <w:p w14:paraId="14E9C7F9" w14:textId="77777777" w:rsidR="00D15E34" w:rsidRPr="00381A06" w:rsidRDefault="00D15E34" w:rsidP="00102737">
            <w:pPr>
              <w:pStyle w:val="BodyText"/>
            </w:pPr>
          </w:p>
        </w:tc>
        <w:tc>
          <w:tcPr>
            <w:tcW w:w="1985" w:type="dxa"/>
            <w:gridSpan w:val="2"/>
            <w:hideMark/>
          </w:tcPr>
          <w:p w14:paraId="67A95FB7" w14:textId="77777777" w:rsidR="00D15E34" w:rsidRPr="00381A06" w:rsidRDefault="00D15E34" w:rsidP="00102737">
            <w:pPr>
              <w:pStyle w:val="BodyText"/>
            </w:pPr>
          </w:p>
        </w:tc>
        <w:tc>
          <w:tcPr>
            <w:tcW w:w="1701" w:type="dxa"/>
            <w:hideMark/>
          </w:tcPr>
          <w:p w14:paraId="67C9DB86" w14:textId="77777777" w:rsidR="00D15E34" w:rsidRPr="00381A06" w:rsidRDefault="00D15E34" w:rsidP="00102737">
            <w:pPr>
              <w:pStyle w:val="BodyText"/>
            </w:pPr>
          </w:p>
        </w:tc>
      </w:tr>
      <w:tr w:rsidR="00D15E34" w:rsidRPr="00381A06" w14:paraId="0666B6CA" w14:textId="77777777" w:rsidTr="00EB58A4">
        <w:tc>
          <w:tcPr>
            <w:tcW w:w="2928" w:type="dxa"/>
            <w:gridSpan w:val="2"/>
          </w:tcPr>
          <w:p w14:paraId="0CD64D5C" w14:textId="77777777" w:rsidR="00D15E34" w:rsidRPr="00381A06" w:rsidRDefault="00D15E34" w:rsidP="00102737">
            <w:pPr>
              <w:pStyle w:val="BodyText"/>
            </w:pPr>
          </w:p>
        </w:tc>
        <w:tc>
          <w:tcPr>
            <w:tcW w:w="2928" w:type="dxa"/>
            <w:gridSpan w:val="2"/>
          </w:tcPr>
          <w:p w14:paraId="14628CE7" w14:textId="77777777" w:rsidR="00D15E34" w:rsidRPr="00381A06" w:rsidRDefault="00D15E34" w:rsidP="00102737">
            <w:pPr>
              <w:pStyle w:val="BodyText"/>
            </w:pPr>
          </w:p>
        </w:tc>
        <w:tc>
          <w:tcPr>
            <w:tcW w:w="2928" w:type="dxa"/>
            <w:gridSpan w:val="2"/>
          </w:tcPr>
          <w:p w14:paraId="03D11030" w14:textId="45B005AB" w:rsidR="00D15E34" w:rsidRPr="00381A06" w:rsidRDefault="00D15E34" w:rsidP="00102737">
            <w:pPr>
              <w:pStyle w:val="BodyText"/>
            </w:pPr>
          </w:p>
        </w:tc>
      </w:tr>
      <w:tr w:rsidR="00D15E34" w:rsidRPr="00381A06" w14:paraId="68052F8D" w14:textId="77777777" w:rsidTr="00EB58A4">
        <w:tc>
          <w:tcPr>
            <w:tcW w:w="2928" w:type="dxa"/>
            <w:gridSpan w:val="2"/>
          </w:tcPr>
          <w:p w14:paraId="48DAE33E" w14:textId="77777777" w:rsidR="00D15E34" w:rsidRPr="00381A06" w:rsidRDefault="00D15E34" w:rsidP="00102737">
            <w:pPr>
              <w:pStyle w:val="BodyText"/>
            </w:pPr>
          </w:p>
        </w:tc>
        <w:tc>
          <w:tcPr>
            <w:tcW w:w="2928" w:type="dxa"/>
            <w:gridSpan w:val="2"/>
          </w:tcPr>
          <w:p w14:paraId="104C9FB6" w14:textId="77777777" w:rsidR="00D15E34" w:rsidRPr="00381A06" w:rsidRDefault="00D15E34" w:rsidP="00102737">
            <w:pPr>
              <w:pStyle w:val="BodyText"/>
            </w:pPr>
          </w:p>
        </w:tc>
        <w:tc>
          <w:tcPr>
            <w:tcW w:w="2928" w:type="dxa"/>
            <w:gridSpan w:val="2"/>
          </w:tcPr>
          <w:p w14:paraId="6697C8F4" w14:textId="77777777" w:rsidR="00D15E34" w:rsidRPr="00381A06" w:rsidRDefault="00D15E34" w:rsidP="00102737">
            <w:pPr>
              <w:pStyle w:val="BodyText"/>
            </w:pPr>
          </w:p>
        </w:tc>
      </w:tr>
      <w:tr w:rsidR="00D15E34" w:rsidRPr="00381A06" w14:paraId="2750BCA9" w14:textId="77777777" w:rsidTr="00EB58A4">
        <w:tc>
          <w:tcPr>
            <w:tcW w:w="2928" w:type="dxa"/>
            <w:gridSpan w:val="2"/>
          </w:tcPr>
          <w:p w14:paraId="378E4D49" w14:textId="77777777" w:rsidR="00D15E34" w:rsidRPr="00381A06" w:rsidRDefault="00D15E34" w:rsidP="00102737">
            <w:pPr>
              <w:pStyle w:val="BodyText"/>
            </w:pPr>
          </w:p>
        </w:tc>
        <w:tc>
          <w:tcPr>
            <w:tcW w:w="2928" w:type="dxa"/>
            <w:gridSpan w:val="2"/>
          </w:tcPr>
          <w:p w14:paraId="6937CC93" w14:textId="77777777" w:rsidR="00D15E34" w:rsidRPr="00381A06" w:rsidRDefault="00D15E34" w:rsidP="00102737">
            <w:pPr>
              <w:pStyle w:val="BodyText"/>
            </w:pPr>
          </w:p>
        </w:tc>
        <w:tc>
          <w:tcPr>
            <w:tcW w:w="2928" w:type="dxa"/>
            <w:gridSpan w:val="2"/>
          </w:tcPr>
          <w:p w14:paraId="1CB00230" w14:textId="77777777" w:rsidR="00D15E34" w:rsidRPr="00381A06" w:rsidRDefault="00D15E34" w:rsidP="00102737">
            <w:pPr>
              <w:pStyle w:val="BodyText"/>
            </w:pPr>
          </w:p>
        </w:tc>
      </w:tr>
      <w:tr w:rsidR="00D15E34" w:rsidRPr="00381A06" w14:paraId="5ED9C18E" w14:textId="77777777" w:rsidTr="00EB58A4">
        <w:tc>
          <w:tcPr>
            <w:tcW w:w="2928" w:type="dxa"/>
            <w:gridSpan w:val="2"/>
          </w:tcPr>
          <w:p w14:paraId="4520FC91" w14:textId="77777777" w:rsidR="00D15E34" w:rsidRPr="00381A06" w:rsidRDefault="00D15E34" w:rsidP="00102737">
            <w:pPr>
              <w:pStyle w:val="BodyText"/>
            </w:pPr>
          </w:p>
        </w:tc>
        <w:tc>
          <w:tcPr>
            <w:tcW w:w="2928" w:type="dxa"/>
            <w:gridSpan w:val="2"/>
          </w:tcPr>
          <w:p w14:paraId="1D8618F3" w14:textId="77777777" w:rsidR="00D15E34" w:rsidRPr="00381A06" w:rsidRDefault="00D15E34" w:rsidP="00102737">
            <w:pPr>
              <w:pStyle w:val="BodyText"/>
            </w:pPr>
          </w:p>
        </w:tc>
        <w:tc>
          <w:tcPr>
            <w:tcW w:w="2928" w:type="dxa"/>
            <w:gridSpan w:val="2"/>
          </w:tcPr>
          <w:p w14:paraId="3C77E6B0" w14:textId="77777777" w:rsidR="00D15E34" w:rsidRPr="00381A06" w:rsidRDefault="00D15E34" w:rsidP="00102737">
            <w:pPr>
              <w:pStyle w:val="BodyText"/>
            </w:pPr>
          </w:p>
        </w:tc>
      </w:tr>
    </w:tbl>
    <w:p w14:paraId="46F4FE32" w14:textId="77777777" w:rsidR="00D15E34" w:rsidRPr="00D15E34" w:rsidRDefault="00D15E34" w:rsidP="00D15E34">
      <w:pPr>
        <w:pStyle w:val="BodyText"/>
      </w:pPr>
    </w:p>
    <w:p w14:paraId="0DBBA58A" w14:textId="77777777" w:rsidR="00D15E34" w:rsidRDefault="00D15E34">
      <w:pPr>
        <w:spacing w:before="0" w:after="200" w:line="276" w:lineRule="auto"/>
        <w:rPr>
          <w:b/>
          <w:bCs/>
        </w:rPr>
      </w:pPr>
      <w:r>
        <w:rPr>
          <w:b/>
          <w:bCs/>
        </w:rPr>
        <w:br w:type="page"/>
      </w:r>
    </w:p>
    <w:p w14:paraId="5ED984DF" w14:textId="3FC899A8" w:rsidR="00CE71F1" w:rsidRPr="00CE71F1" w:rsidRDefault="00CE71F1" w:rsidP="00CE71F1">
      <w:pPr>
        <w:pStyle w:val="BodyText"/>
        <w:numPr>
          <w:ilvl w:val="0"/>
          <w:numId w:val="3"/>
        </w:numPr>
        <w:rPr>
          <w:b/>
          <w:bCs/>
        </w:rPr>
      </w:pPr>
      <w:r w:rsidRPr="00CE71F1">
        <w:rPr>
          <w:b/>
          <w:bCs/>
        </w:rPr>
        <w:lastRenderedPageBreak/>
        <w:t>Input Collection Methods</w:t>
      </w:r>
    </w:p>
    <w:p w14:paraId="59CB3C85" w14:textId="77777777" w:rsidR="00CE71F1" w:rsidRDefault="00CE71F1" w:rsidP="00CE71F1">
      <w:pPr>
        <w:pStyle w:val="BodyText"/>
      </w:pPr>
      <w:r w:rsidRPr="00CE71F1">
        <w:t>Record the methods used to gather stakeholder input and the dates conducted.</w:t>
      </w:r>
    </w:p>
    <w:tbl>
      <w:tblPr>
        <w:tblStyle w:val="CustomTablestandard"/>
        <w:tblW w:w="0" w:type="auto"/>
        <w:tblLook w:val="04A0" w:firstRow="1" w:lastRow="0" w:firstColumn="1" w:lastColumn="0" w:noHBand="0" w:noVBand="1"/>
      </w:tblPr>
      <w:tblGrid>
        <w:gridCol w:w="1756"/>
        <w:gridCol w:w="791"/>
        <w:gridCol w:w="966"/>
        <w:gridCol w:w="1585"/>
        <w:gridCol w:w="172"/>
        <w:gridCol w:w="1757"/>
        <w:gridCol w:w="56"/>
        <w:gridCol w:w="1701"/>
      </w:tblGrid>
      <w:tr w:rsidR="00D15E34" w:rsidRPr="00381A06" w14:paraId="1397C6F1" w14:textId="77777777" w:rsidTr="00102737">
        <w:trPr>
          <w:cnfStyle w:val="100000000000" w:firstRow="1" w:lastRow="0" w:firstColumn="0" w:lastColumn="0" w:oddVBand="0" w:evenVBand="0" w:oddHBand="0" w:evenHBand="0" w:firstRowFirstColumn="0" w:firstRowLastColumn="0" w:lastRowFirstColumn="0" w:lastRowLastColumn="0"/>
        </w:trPr>
        <w:tc>
          <w:tcPr>
            <w:tcW w:w="1756" w:type="dxa"/>
            <w:hideMark/>
          </w:tcPr>
          <w:p w14:paraId="14C814F6" w14:textId="17BE0425" w:rsidR="00D15E34" w:rsidRPr="00381A06" w:rsidRDefault="00D15E34" w:rsidP="00D15E34">
            <w:pPr>
              <w:pStyle w:val="BodyText"/>
              <w:rPr>
                <w:b/>
                <w:bCs/>
              </w:rPr>
            </w:pPr>
            <w:r w:rsidRPr="00CE71F1">
              <w:rPr>
                <w:b/>
                <w:bCs/>
              </w:rPr>
              <w:t>Method (e.g., Survey, Interview, Workshop, Toolbox Talk)</w:t>
            </w:r>
          </w:p>
        </w:tc>
        <w:tc>
          <w:tcPr>
            <w:tcW w:w="1757" w:type="dxa"/>
            <w:gridSpan w:val="2"/>
          </w:tcPr>
          <w:p w14:paraId="5AD8E2A1" w14:textId="2D4E745B" w:rsidR="00D15E34" w:rsidRPr="00381A06" w:rsidRDefault="00D15E34" w:rsidP="00D15E34">
            <w:pPr>
              <w:pStyle w:val="BodyText"/>
              <w:rPr>
                <w:b/>
                <w:bCs/>
              </w:rPr>
            </w:pPr>
            <w:r w:rsidRPr="00CE71F1">
              <w:rPr>
                <w:b/>
                <w:bCs/>
              </w:rPr>
              <w:t>Date Conducted</w:t>
            </w:r>
          </w:p>
        </w:tc>
        <w:tc>
          <w:tcPr>
            <w:tcW w:w="1757" w:type="dxa"/>
            <w:gridSpan w:val="2"/>
          </w:tcPr>
          <w:p w14:paraId="4D7B1C58" w14:textId="6AE99AF1" w:rsidR="00D15E34" w:rsidRPr="00381A06" w:rsidRDefault="00D15E34" w:rsidP="00D15E34">
            <w:pPr>
              <w:pStyle w:val="BodyText"/>
              <w:rPr>
                <w:b/>
                <w:bCs/>
              </w:rPr>
            </w:pPr>
            <w:r w:rsidRPr="00CE71F1">
              <w:rPr>
                <w:b/>
                <w:bCs/>
              </w:rPr>
              <w:t>Number of Participants</w:t>
            </w:r>
          </w:p>
        </w:tc>
        <w:tc>
          <w:tcPr>
            <w:tcW w:w="1757" w:type="dxa"/>
          </w:tcPr>
          <w:p w14:paraId="06FB3E5A" w14:textId="12B92451" w:rsidR="00D15E34" w:rsidRPr="00381A06" w:rsidRDefault="00D15E34" w:rsidP="00D15E34">
            <w:pPr>
              <w:pStyle w:val="BodyText"/>
              <w:rPr>
                <w:b/>
                <w:bCs/>
              </w:rPr>
            </w:pPr>
            <w:r w:rsidRPr="00CE71F1">
              <w:rPr>
                <w:b/>
                <w:bCs/>
              </w:rPr>
              <w:t>Responsible Person</w:t>
            </w:r>
          </w:p>
        </w:tc>
        <w:tc>
          <w:tcPr>
            <w:tcW w:w="1757" w:type="dxa"/>
            <w:gridSpan w:val="2"/>
          </w:tcPr>
          <w:p w14:paraId="6F93C920" w14:textId="631E03C0" w:rsidR="00D15E34" w:rsidRPr="00381A06" w:rsidRDefault="00D15E34" w:rsidP="00D15E34">
            <w:pPr>
              <w:pStyle w:val="BodyText"/>
              <w:rPr>
                <w:b/>
                <w:bCs/>
              </w:rPr>
            </w:pPr>
            <w:r w:rsidRPr="00CE71F1">
              <w:rPr>
                <w:b/>
                <w:bCs/>
              </w:rPr>
              <w:t>Notes</w:t>
            </w:r>
          </w:p>
        </w:tc>
      </w:tr>
      <w:tr w:rsidR="00D15E34" w:rsidRPr="00381A06" w14:paraId="744250FC" w14:textId="77777777" w:rsidTr="00102737">
        <w:tc>
          <w:tcPr>
            <w:tcW w:w="2547" w:type="dxa"/>
            <w:gridSpan w:val="2"/>
            <w:hideMark/>
          </w:tcPr>
          <w:p w14:paraId="40B7B7D5" w14:textId="77777777" w:rsidR="00D15E34" w:rsidRPr="00381A06" w:rsidRDefault="00D15E34" w:rsidP="00102737">
            <w:pPr>
              <w:pStyle w:val="BodyText"/>
              <w:rPr>
                <w:b/>
                <w:bCs/>
              </w:rPr>
            </w:pPr>
          </w:p>
        </w:tc>
        <w:tc>
          <w:tcPr>
            <w:tcW w:w="2551" w:type="dxa"/>
            <w:gridSpan w:val="2"/>
            <w:hideMark/>
          </w:tcPr>
          <w:p w14:paraId="63144DA1" w14:textId="77777777" w:rsidR="00D15E34" w:rsidRPr="00381A06" w:rsidRDefault="00D15E34" w:rsidP="00102737">
            <w:pPr>
              <w:pStyle w:val="BodyText"/>
            </w:pPr>
          </w:p>
        </w:tc>
        <w:tc>
          <w:tcPr>
            <w:tcW w:w="1985" w:type="dxa"/>
            <w:gridSpan w:val="3"/>
            <w:hideMark/>
          </w:tcPr>
          <w:p w14:paraId="1CF2FEDE" w14:textId="77777777" w:rsidR="00D15E34" w:rsidRPr="00381A06" w:rsidRDefault="00D15E34" w:rsidP="00102737">
            <w:pPr>
              <w:pStyle w:val="BodyText"/>
            </w:pPr>
          </w:p>
        </w:tc>
        <w:tc>
          <w:tcPr>
            <w:tcW w:w="1701" w:type="dxa"/>
            <w:hideMark/>
          </w:tcPr>
          <w:p w14:paraId="31285B46" w14:textId="77777777" w:rsidR="00D15E34" w:rsidRPr="00381A06" w:rsidRDefault="00D15E34" w:rsidP="00102737">
            <w:pPr>
              <w:pStyle w:val="BodyText"/>
            </w:pPr>
          </w:p>
        </w:tc>
      </w:tr>
      <w:tr w:rsidR="00D15E34" w:rsidRPr="00381A06" w14:paraId="0C3AE91F" w14:textId="77777777" w:rsidTr="00102737">
        <w:tc>
          <w:tcPr>
            <w:tcW w:w="1756" w:type="dxa"/>
          </w:tcPr>
          <w:p w14:paraId="2F29DB78" w14:textId="77777777" w:rsidR="00D15E34" w:rsidRPr="00381A06" w:rsidRDefault="00D15E34" w:rsidP="00102737">
            <w:pPr>
              <w:pStyle w:val="BodyText"/>
            </w:pPr>
          </w:p>
        </w:tc>
        <w:tc>
          <w:tcPr>
            <w:tcW w:w="1757" w:type="dxa"/>
            <w:gridSpan w:val="2"/>
          </w:tcPr>
          <w:p w14:paraId="73D55119" w14:textId="77777777" w:rsidR="00D15E34" w:rsidRPr="00381A06" w:rsidRDefault="00D15E34" w:rsidP="00102737">
            <w:pPr>
              <w:pStyle w:val="BodyText"/>
            </w:pPr>
          </w:p>
        </w:tc>
        <w:tc>
          <w:tcPr>
            <w:tcW w:w="1757" w:type="dxa"/>
            <w:gridSpan w:val="2"/>
          </w:tcPr>
          <w:p w14:paraId="5995295C" w14:textId="77777777" w:rsidR="00D15E34" w:rsidRPr="00381A06" w:rsidRDefault="00D15E34" w:rsidP="00102737">
            <w:pPr>
              <w:pStyle w:val="BodyText"/>
            </w:pPr>
          </w:p>
        </w:tc>
        <w:tc>
          <w:tcPr>
            <w:tcW w:w="1757" w:type="dxa"/>
          </w:tcPr>
          <w:p w14:paraId="4A60A33C" w14:textId="77777777" w:rsidR="00D15E34" w:rsidRPr="00381A06" w:rsidRDefault="00D15E34" w:rsidP="00102737">
            <w:pPr>
              <w:pStyle w:val="BodyText"/>
            </w:pPr>
          </w:p>
        </w:tc>
        <w:tc>
          <w:tcPr>
            <w:tcW w:w="1757" w:type="dxa"/>
            <w:gridSpan w:val="2"/>
          </w:tcPr>
          <w:p w14:paraId="78631574" w14:textId="77777777" w:rsidR="00D15E34" w:rsidRPr="00381A06" w:rsidRDefault="00D15E34" w:rsidP="00102737">
            <w:pPr>
              <w:pStyle w:val="BodyText"/>
            </w:pPr>
          </w:p>
        </w:tc>
      </w:tr>
      <w:tr w:rsidR="00D15E34" w:rsidRPr="00381A06" w14:paraId="5E4CE420" w14:textId="77777777" w:rsidTr="00102737">
        <w:tc>
          <w:tcPr>
            <w:tcW w:w="1756" w:type="dxa"/>
          </w:tcPr>
          <w:p w14:paraId="6A90AA6A" w14:textId="77777777" w:rsidR="00D15E34" w:rsidRPr="00381A06" w:rsidRDefault="00D15E34" w:rsidP="00102737">
            <w:pPr>
              <w:pStyle w:val="BodyText"/>
            </w:pPr>
          </w:p>
        </w:tc>
        <w:tc>
          <w:tcPr>
            <w:tcW w:w="1757" w:type="dxa"/>
            <w:gridSpan w:val="2"/>
          </w:tcPr>
          <w:p w14:paraId="4AE69713" w14:textId="77777777" w:rsidR="00D15E34" w:rsidRPr="00381A06" w:rsidRDefault="00D15E34" w:rsidP="00102737">
            <w:pPr>
              <w:pStyle w:val="BodyText"/>
            </w:pPr>
          </w:p>
        </w:tc>
        <w:tc>
          <w:tcPr>
            <w:tcW w:w="1757" w:type="dxa"/>
            <w:gridSpan w:val="2"/>
          </w:tcPr>
          <w:p w14:paraId="0B3E8354" w14:textId="77777777" w:rsidR="00D15E34" w:rsidRPr="00381A06" w:rsidRDefault="00D15E34" w:rsidP="00102737">
            <w:pPr>
              <w:pStyle w:val="BodyText"/>
            </w:pPr>
          </w:p>
        </w:tc>
        <w:tc>
          <w:tcPr>
            <w:tcW w:w="1757" w:type="dxa"/>
          </w:tcPr>
          <w:p w14:paraId="7840F5AB" w14:textId="77777777" w:rsidR="00D15E34" w:rsidRPr="00381A06" w:rsidRDefault="00D15E34" w:rsidP="00102737">
            <w:pPr>
              <w:pStyle w:val="BodyText"/>
            </w:pPr>
          </w:p>
        </w:tc>
        <w:tc>
          <w:tcPr>
            <w:tcW w:w="1757" w:type="dxa"/>
            <w:gridSpan w:val="2"/>
          </w:tcPr>
          <w:p w14:paraId="6F1D9E40" w14:textId="77777777" w:rsidR="00D15E34" w:rsidRPr="00381A06" w:rsidRDefault="00D15E34" w:rsidP="00102737">
            <w:pPr>
              <w:pStyle w:val="BodyText"/>
            </w:pPr>
          </w:p>
        </w:tc>
      </w:tr>
      <w:tr w:rsidR="00D15E34" w:rsidRPr="00381A06" w14:paraId="4FF510D0" w14:textId="77777777" w:rsidTr="00102737">
        <w:tc>
          <w:tcPr>
            <w:tcW w:w="1756" w:type="dxa"/>
          </w:tcPr>
          <w:p w14:paraId="41D1012A" w14:textId="77777777" w:rsidR="00D15E34" w:rsidRPr="00381A06" w:rsidRDefault="00D15E34" w:rsidP="00102737">
            <w:pPr>
              <w:pStyle w:val="BodyText"/>
            </w:pPr>
          </w:p>
        </w:tc>
        <w:tc>
          <w:tcPr>
            <w:tcW w:w="1757" w:type="dxa"/>
            <w:gridSpan w:val="2"/>
          </w:tcPr>
          <w:p w14:paraId="0A268446" w14:textId="77777777" w:rsidR="00D15E34" w:rsidRPr="00381A06" w:rsidRDefault="00D15E34" w:rsidP="00102737">
            <w:pPr>
              <w:pStyle w:val="BodyText"/>
            </w:pPr>
          </w:p>
        </w:tc>
        <w:tc>
          <w:tcPr>
            <w:tcW w:w="1757" w:type="dxa"/>
            <w:gridSpan w:val="2"/>
          </w:tcPr>
          <w:p w14:paraId="02AD2702" w14:textId="77777777" w:rsidR="00D15E34" w:rsidRPr="00381A06" w:rsidRDefault="00D15E34" w:rsidP="00102737">
            <w:pPr>
              <w:pStyle w:val="BodyText"/>
            </w:pPr>
          </w:p>
        </w:tc>
        <w:tc>
          <w:tcPr>
            <w:tcW w:w="1757" w:type="dxa"/>
          </w:tcPr>
          <w:p w14:paraId="47BE2655" w14:textId="77777777" w:rsidR="00D15E34" w:rsidRPr="00381A06" w:rsidRDefault="00D15E34" w:rsidP="00102737">
            <w:pPr>
              <w:pStyle w:val="BodyText"/>
            </w:pPr>
          </w:p>
        </w:tc>
        <w:tc>
          <w:tcPr>
            <w:tcW w:w="1757" w:type="dxa"/>
            <w:gridSpan w:val="2"/>
          </w:tcPr>
          <w:p w14:paraId="64D163F8" w14:textId="77777777" w:rsidR="00D15E34" w:rsidRPr="00381A06" w:rsidRDefault="00D15E34" w:rsidP="00102737">
            <w:pPr>
              <w:pStyle w:val="BodyText"/>
            </w:pPr>
          </w:p>
        </w:tc>
      </w:tr>
    </w:tbl>
    <w:p w14:paraId="254AF7CB" w14:textId="145D2380" w:rsidR="00CE71F1" w:rsidRPr="00CE71F1" w:rsidRDefault="00CE71F1" w:rsidP="00CE71F1">
      <w:pPr>
        <w:pStyle w:val="BodyText"/>
        <w:numPr>
          <w:ilvl w:val="0"/>
          <w:numId w:val="3"/>
        </w:numPr>
        <w:rPr>
          <w:b/>
          <w:bCs/>
        </w:rPr>
      </w:pPr>
      <w:r w:rsidRPr="00CE71F1">
        <w:rPr>
          <w:b/>
          <w:bCs/>
        </w:rPr>
        <w:t>Stakeholder Feedback Register</w:t>
      </w:r>
    </w:p>
    <w:p w14:paraId="4810F1C0" w14:textId="77777777" w:rsidR="00CE71F1" w:rsidRDefault="00CE71F1" w:rsidP="00CE71F1">
      <w:pPr>
        <w:pStyle w:val="BodyText"/>
      </w:pPr>
      <w:r w:rsidRPr="00CE71F1">
        <w:t>Record all feedback received. Categorise by QHSE area for easier analysis.</w:t>
      </w:r>
    </w:p>
    <w:tbl>
      <w:tblPr>
        <w:tblStyle w:val="CustomTablestandard"/>
        <w:tblW w:w="0" w:type="auto"/>
        <w:tblLook w:val="04A0" w:firstRow="1" w:lastRow="0" w:firstColumn="1" w:lastColumn="0" w:noHBand="0" w:noVBand="1"/>
      </w:tblPr>
      <w:tblGrid>
        <w:gridCol w:w="1464"/>
        <w:gridCol w:w="1083"/>
        <w:gridCol w:w="381"/>
        <w:gridCol w:w="1464"/>
        <w:gridCol w:w="706"/>
        <w:gridCol w:w="758"/>
        <w:gridCol w:w="1227"/>
        <w:gridCol w:w="237"/>
        <w:gridCol w:w="1464"/>
      </w:tblGrid>
      <w:tr w:rsidR="00D15E34" w:rsidRPr="00381A06" w14:paraId="31D8ABA0" w14:textId="77777777" w:rsidTr="00102737">
        <w:trPr>
          <w:cnfStyle w:val="100000000000" w:firstRow="1" w:lastRow="0" w:firstColumn="0" w:lastColumn="0" w:oddVBand="0" w:evenVBand="0" w:oddHBand="0" w:evenHBand="0" w:firstRowFirstColumn="0" w:firstRowLastColumn="0" w:lastRowFirstColumn="0" w:lastRowLastColumn="0"/>
        </w:trPr>
        <w:tc>
          <w:tcPr>
            <w:tcW w:w="1464" w:type="dxa"/>
            <w:hideMark/>
          </w:tcPr>
          <w:p w14:paraId="2B7763B4" w14:textId="14675326" w:rsidR="00D15E34" w:rsidRPr="00381A06" w:rsidRDefault="00D15E34" w:rsidP="00D15E34">
            <w:pPr>
              <w:pStyle w:val="BodyText"/>
              <w:rPr>
                <w:b/>
                <w:bCs/>
              </w:rPr>
            </w:pPr>
            <w:r w:rsidRPr="00CE71F1">
              <w:rPr>
                <w:b/>
                <w:bCs/>
              </w:rPr>
              <w:t>Date</w:t>
            </w:r>
          </w:p>
        </w:tc>
        <w:tc>
          <w:tcPr>
            <w:tcW w:w="1464" w:type="dxa"/>
            <w:gridSpan w:val="2"/>
          </w:tcPr>
          <w:p w14:paraId="1E38C344" w14:textId="2BF20F9A" w:rsidR="00D15E34" w:rsidRPr="00381A06" w:rsidRDefault="00D15E34" w:rsidP="00D15E34">
            <w:pPr>
              <w:pStyle w:val="BodyText"/>
              <w:rPr>
                <w:b/>
                <w:bCs/>
              </w:rPr>
            </w:pPr>
            <w:r w:rsidRPr="00CE71F1">
              <w:rPr>
                <w:b/>
                <w:bCs/>
              </w:rPr>
              <w:t>Stakeholder / Group</w:t>
            </w:r>
          </w:p>
        </w:tc>
        <w:tc>
          <w:tcPr>
            <w:tcW w:w="1464" w:type="dxa"/>
          </w:tcPr>
          <w:p w14:paraId="02A7B723" w14:textId="31000DCA" w:rsidR="00D15E34" w:rsidRPr="00381A06" w:rsidRDefault="00D15E34" w:rsidP="00D15E34">
            <w:pPr>
              <w:pStyle w:val="BodyText"/>
              <w:rPr>
                <w:b/>
                <w:bCs/>
              </w:rPr>
            </w:pPr>
            <w:r w:rsidRPr="00CE71F1">
              <w:rPr>
                <w:b/>
                <w:bCs/>
              </w:rPr>
              <w:t>Feedback / Comment</w:t>
            </w:r>
          </w:p>
        </w:tc>
        <w:tc>
          <w:tcPr>
            <w:tcW w:w="1464" w:type="dxa"/>
            <w:gridSpan w:val="2"/>
          </w:tcPr>
          <w:p w14:paraId="77296C5D" w14:textId="16E5B84B" w:rsidR="00D15E34" w:rsidRPr="00381A06" w:rsidRDefault="00D15E34" w:rsidP="00D15E34">
            <w:pPr>
              <w:pStyle w:val="BodyText"/>
              <w:rPr>
                <w:b/>
                <w:bCs/>
              </w:rPr>
            </w:pPr>
            <w:r w:rsidRPr="00CE71F1">
              <w:rPr>
                <w:b/>
                <w:bCs/>
              </w:rPr>
              <w:t>QHSE Area (Quality / Safety / Environment)</w:t>
            </w:r>
          </w:p>
        </w:tc>
        <w:tc>
          <w:tcPr>
            <w:tcW w:w="1464" w:type="dxa"/>
            <w:gridSpan w:val="2"/>
          </w:tcPr>
          <w:p w14:paraId="0B2F23E7" w14:textId="5C9EC825" w:rsidR="00D15E34" w:rsidRPr="00381A06" w:rsidRDefault="00D15E34" w:rsidP="00D15E34">
            <w:pPr>
              <w:pStyle w:val="BodyText"/>
              <w:rPr>
                <w:b/>
                <w:bCs/>
              </w:rPr>
            </w:pPr>
            <w:r w:rsidRPr="00CE71F1">
              <w:rPr>
                <w:b/>
                <w:bCs/>
              </w:rPr>
              <w:t>Priority (High / Medium / Low)</w:t>
            </w:r>
          </w:p>
        </w:tc>
        <w:tc>
          <w:tcPr>
            <w:tcW w:w="1464" w:type="dxa"/>
          </w:tcPr>
          <w:p w14:paraId="2A80FF8E" w14:textId="5681B00B" w:rsidR="00D15E34" w:rsidRPr="00381A06" w:rsidRDefault="00D15E34" w:rsidP="00D15E34">
            <w:pPr>
              <w:pStyle w:val="BodyText"/>
              <w:rPr>
                <w:b/>
                <w:bCs/>
              </w:rPr>
            </w:pPr>
            <w:r w:rsidRPr="00CE71F1">
              <w:rPr>
                <w:b/>
                <w:bCs/>
              </w:rPr>
              <w:t>Notes</w:t>
            </w:r>
          </w:p>
        </w:tc>
      </w:tr>
      <w:tr w:rsidR="00D15E34" w:rsidRPr="00381A06" w14:paraId="462757E2" w14:textId="77777777" w:rsidTr="00102737">
        <w:tc>
          <w:tcPr>
            <w:tcW w:w="2547" w:type="dxa"/>
            <w:gridSpan w:val="2"/>
            <w:hideMark/>
          </w:tcPr>
          <w:p w14:paraId="603CE613" w14:textId="77777777" w:rsidR="00D15E34" w:rsidRPr="00381A06" w:rsidRDefault="00D15E34" w:rsidP="00102737">
            <w:pPr>
              <w:pStyle w:val="BodyText"/>
              <w:rPr>
                <w:b/>
                <w:bCs/>
              </w:rPr>
            </w:pPr>
          </w:p>
        </w:tc>
        <w:tc>
          <w:tcPr>
            <w:tcW w:w="2551" w:type="dxa"/>
            <w:gridSpan w:val="3"/>
            <w:hideMark/>
          </w:tcPr>
          <w:p w14:paraId="1B5355A6" w14:textId="77777777" w:rsidR="00D15E34" w:rsidRPr="00381A06" w:rsidRDefault="00D15E34" w:rsidP="00102737">
            <w:pPr>
              <w:pStyle w:val="BodyText"/>
            </w:pPr>
          </w:p>
        </w:tc>
        <w:tc>
          <w:tcPr>
            <w:tcW w:w="1985" w:type="dxa"/>
            <w:gridSpan w:val="2"/>
            <w:hideMark/>
          </w:tcPr>
          <w:p w14:paraId="6709869C" w14:textId="77777777" w:rsidR="00D15E34" w:rsidRPr="00381A06" w:rsidRDefault="00D15E34" w:rsidP="00102737">
            <w:pPr>
              <w:pStyle w:val="BodyText"/>
            </w:pPr>
          </w:p>
        </w:tc>
        <w:tc>
          <w:tcPr>
            <w:tcW w:w="1701" w:type="dxa"/>
            <w:gridSpan w:val="2"/>
            <w:hideMark/>
          </w:tcPr>
          <w:p w14:paraId="737E0F8C" w14:textId="77777777" w:rsidR="00D15E34" w:rsidRPr="00381A06" w:rsidRDefault="00D15E34" w:rsidP="00102737">
            <w:pPr>
              <w:pStyle w:val="BodyText"/>
            </w:pPr>
          </w:p>
        </w:tc>
      </w:tr>
      <w:tr w:rsidR="00D15E34" w:rsidRPr="00381A06" w14:paraId="126443EA" w14:textId="77777777" w:rsidTr="00102737">
        <w:tc>
          <w:tcPr>
            <w:tcW w:w="1464" w:type="dxa"/>
          </w:tcPr>
          <w:p w14:paraId="6E6353D6" w14:textId="77777777" w:rsidR="00D15E34" w:rsidRPr="00381A06" w:rsidRDefault="00D15E34" w:rsidP="00102737">
            <w:pPr>
              <w:pStyle w:val="BodyText"/>
            </w:pPr>
          </w:p>
        </w:tc>
        <w:tc>
          <w:tcPr>
            <w:tcW w:w="1464" w:type="dxa"/>
            <w:gridSpan w:val="2"/>
          </w:tcPr>
          <w:p w14:paraId="739437AB" w14:textId="77777777" w:rsidR="00D15E34" w:rsidRPr="00381A06" w:rsidRDefault="00D15E34" w:rsidP="00102737">
            <w:pPr>
              <w:pStyle w:val="BodyText"/>
            </w:pPr>
          </w:p>
        </w:tc>
        <w:tc>
          <w:tcPr>
            <w:tcW w:w="1464" w:type="dxa"/>
          </w:tcPr>
          <w:p w14:paraId="18288FCA" w14:textId="77777777" w:rsidR="00D15E34" w:rsidRPr="00381A06" w:rsidRDefault="00D15E34" w:rsidP="00102737">
            <w:pPr>
              <w:pStyle w:val="BodyText"/>
            </w:pPr>
          </w:p>
        </w:tc>
        <w:tc>
          <w:tcPr>
            <w:tcW w:w="1464" w:type="dxa"/>
            <w:gridSpan w:val="2"/>
          </w:tcPr>
          <w:p w14:paraId="6720E4D0" w14:textId="77777777" w:rsidR="00D15E34" w:rsidRPr="00381A06" w:rsidRDefault="00D15E34" w:rsidP="00102737">
            <w:pPr>
              <w:pStyle w:val="BodyText"/>
            </w:pPr>
          </w:p>
        </w:tc>
        <w:tc>
          <w:tcPr>
            <w:tcW w:w="1464" w:type="dxa"/>
            <w:gridSpan w:val="2"/>
          </w:tcPr>
          <w:p w14:paraId="73F6F4BF" w14:textId="77777777" w:rsidR="00D15E34" w:rsidRPr="00381A06" w:rsidRDefault="00D15E34" w:rsidP="00102737">
            <w:pPr>
              <w:pStyle w:val="BodyText"/>
            </w:pPr>
          </w:p>
        </w:tc>
        <w:tc>
          <w:tcPr>
            <w:tcW w:w="1464" w:type="dxa"/>
          </w:tcPr>
          <w:p w14:paraId="641846E2" w14:textId="77777777" w:rsidR="00D15E34" w:rsidRPr="00381A06" w:rsidRDefault="00D15E34" w:rsidP="00102737">
            <w:pPr>
              <w:pStyle w:val="BodyText"/>
            </w:pPr>
          </w:p>
        </w:tc>
      </w:tr>
      <w:tr w:rsidR="00D15E34" w:rsidRPr="00381A06" w14:paraId="64933303" w14:textId="77777777" w:rsidTr="00102737">
        <w:tc>
          <w:tcPr>
            <w:tcW w:w="1464" w:type="dxa"/>
          </w:tcPr>
          <w:p w14:paraId="477EAD0B" w14:textId="77777777" w:rsidR="00D15E34" w:rsidRPr="00381A06" w:rsidRDefault="00D15E34" w:rsidP="00102737">
            <w:pPr>
              <w:pStyle w:val="BodyText"/>
            </w:pPr>
          </w:p>
        </w:tc>
        <w:tc>
          <w:tcPr>
            <w:tcW w:w="1464" w:type="dxa"/>
            <w:gridSpan w:val="2"/>
          </w:tcPr>
          <w:p w14:paraId="61C1474D" w14:textId="77777777" w:rsidR="00D15E34" w:rsidRPr="00381A06" w:rsidRDefault="00D15E34" w:rsidP="00102737">
            <w:pPr>
              <w:pStyle w:val="BodyText"/>
            </w:pPr>
          </w:p>
        </w:tc>
        <w:tc>
          <w:tcPr>
            <w:tcW w:w="1464" w:type="dxa"/>
          </w:tcPr>
          <w:p w14:paraId="4ED939AD" w14:textId="77777777" w:rsidR="00D15E34" w:rsidRPr="00381A06" w:rsidRDefault="00D15E34" w:rsidP="00102737">
            <w:pPr>
              <w:pStyle w:val="BodyText"/>
            </w:pPr>
          </w:p>
        </w:tc>
        <w:tc>
          <w:tcPr>
            <w:tcW w:w="1464" w:type="dxa"/>
            <w:gridSpan w:val="2"/>
          </w:tcPr>
          <w:p w14:paraId="7E86807B" w14:textId="77777777" w:rsidR="00D15E34" w:rsidRPr="00381A06" w:rsidRDefault="00D15E34" w:rsidP="00102737">
            <w:pPr>
              <w:pStyle w:val="BodyText"/>
            </w:pPr>
          </w:p>
        </w:tc>
        <w:tc>
          <w:tcPr>
            <w:tcW w:w="1464" w:type="dxa"/>
            <w:gridSpan w:val="2"/>
          </w:tcPr>
          <w:p w14:paraId="08FBD856" w14:textId="77777777" w:rsidR="00D15E34" w:rsidRPr="00381A06" w:rsidRDefault="00D15E34" w:rsidP="00102737">
            <w:pPr>
              <w:pStyle w:val="BodyText"/>
            </w:pPr>
          </w:p>
        </w:tc>
        <w:tc>
          <w:tcPr>
            <w:tcW w:w="1464" w:type="dxa"/>
          </w:tcPr>
          <w:p w14:paraId="40A71310" w14:textId="77777777" w:rsidR="00D15E34" w:rsidRPr="00381A06" w:rsidRDefault="00D15E34" w:rsidP="00102737">
            <w:pPr>
              <w:pStyle w:val="BodyText"/>
            </w:pPr>
          </w:p>
        </w:tc>
      </w:tr>
      <w:tr w:rsidR="00D15E34" w:rsidRPr="00381A06" w14:paraId="1CBDD742" w14:textId="77777777" w:rsidTr="00102737">
        <w:tc>
          <w:tcPr>
            <w:tcW w:w="1464" w:type="dxa"/>
          </w:tcPr>
          <w:p w14:paraId="768A566A" w14:textId="77777777" w:rsidR="00D15E34" w:rsidRPr="00381A06" w:rsidRDefault="00D15E34" w:rsidP="00102737">
            <w:pPr>
              <w:pStyle w:val="BodyText"/>
            </w:pPr>
          </w:p>
        </w:tc>
        <w:tc>
          <w:tcPr>
            <w:tcW w:w="1464" w:type="dxa"/>
            <w:gridSpan w:val="2"/>
          </w:tcPr>
          <w:p w14:paraId="34221818" w14:textId="77777777" w:rsidR="00D15E34" w:rsidRPr="00381A06" w:rsidRDefault="00D15E34" w:rsidP="00102737">
            <w:pPr>
              <w:pStyle w:val="BodyText"/>
            </w:pPr>
          </w:p>
        </w:tc>
        <w:tc>
          <w:tcPr>
            <w:tcW w:w="1464" w:type="dxa"/>
          </w:tcPr>
          <w:p w14:paraId="1B0326AA" w14:textId="77777777" w:rsidR="00D15E34" w:rsidRPr="00381A06" w:rsidRDefault="00D15E34" w:rsidP="00102737">
            <w:pPr>
              <w:pStyle w:val="BodyText"/>
            </w:pPr>
          </w:p>
        </w:tc>
        <w:tc>
          <w:tcPr>
            <w:tcW w:w="1464" w:type="dxa"/>
            <w:gridSpan w:val="2"/>
          </w:tcPr>
          <w:p w14:paraId="62EF0858" w14:textId="77777777" w:rsidR="00D15E34" w:rsidRPr="00381A06" w:rsidRDefault="00D15E34" w:rsidP="00102737">
            <w:pPr>
              <w:pStyle w:val="BodyText"/>
            </w:pPr>
          </w:p>
        </w:tc>
        <w:tc>
          <w:tcPr>
            <w:tcW w:w="1464" w:type="dxa"/>
            <w:gridSpan w:val="2"/>
          </w:tcPr>
          <w:p w14:paraId="072007D7" w14:textId="77777777" w:rsidR="00D15E34" w:rsidRPr="00381A06" w:rsidRDefault="00D15E34" w:rsidP="00102737">
            <w:pPr>
              <w:pStyle w:val="BodyText"/>
            </w:pPr>
          </w:p>
        </w:tc>
        <w:tc>
          <w:tcPr>
            <w:tcW w:w="1464" w:type="dxa"/>
          </w:tcPr>
          <w:p w14:paraId="72D97DD9" w14:textId="77777777" w:rsidR="00D15E34" w:rsidRPr="00381A06" w:rsidRDefault="00D15E34" w:rsidP="00102737">
            <w:pPr>
              <w:pStyle w:val="BodyText"/>
            </w:pPr>
          </w:p>
        </w:tc>
      </w:tr>
    </w:tbl>
    <w:p w14:paraId="530C178C" w14:textId="5427AC28" w:rsidR="00CE71F1" w:rsidRPr="00CE71F1" w:rsidRDefault="00CE71F1" w:rsidP="00CE71F1">
      <w:pPr>
        <w:pStyle w:val="BodyText"/>
        <w:numPr>
          <w:ilvl w:val="0"/>
          <w:numId w:val="3"/>
        </w:numPr>
        <w:rPr>
          <w:b/>
          <w:bCs/>
        </w:rPr>
      </w:pPr>
      <w:r w:rsidRPr="00CE71F1">
        <w:rPr>
          <w:b/>
          <w:bCs/>
        </w:rPr>
        <w:t>Analysis and Prioritisation</w:t>
      </w:r>
    </w:p>
    <w:p w14:paraId="11F04103" w14:textId="77777777" w:rsidR="00CE71F1" w:rsidRDefault="00CE71F1" w:rsidP="00CE71F1">
      <w:pPr>
        <w:pStyle w:val="BodyText"/>
      </w:pPr>
      <w:r w:rsidRPr="00CE71F1">
        <w:t>Summarise the main themes and assess their significance.</w:t>
      </w:r>
    </w:p>
    <w:tbl>
      <w:tblPr>
        <w:tblStyle w:val="CustomTablestandard"/>
        <w:tblW w:w="0" w:type="auto"/>
        <w:tblLook w:val="04A0" w:firstRow="1" w:lastRow="0" w:firstColumn="1" w:lastColumn="0" w:noHBand="0" w:noVBand="1"/>
      </w:tblPr>
      <w:tblGrid>
        <w:gridCol w:w="1756"/>
        <w:gridCol w:w="791"/>
        <w:gridCol w:w="966"/>
        <w:gridCol w:w="1585"/>
        <w:gridCol w:w="172"/>
        <w:gridCol w:w="1757"/>
        <w:gridCol w:w="56"/>
        <w:gridCol w:w="1701"/>
      </w:tblGrid>
      <w:tr w:rsidR="00D15E34" w:rsidRPr="00381A06" w14:paraId="53E1ADB0" w14:textId="77777777" w:rsidTr="00461B8F">
        <w:trPr>
          <w:cnfStyle w:val="100000000000" w:firstRow="1" w:lastRow="0" w:firstColumn="0" w:lastColumn="0" w:oddVBand="0" w:evenVBand="0" w:oddHBand="0" w:evenHBand="0" w:firstRowFirstColumn="0" w:firstRowLastColumn="0" w:lastRowFirstColumn="0" w:lastRowLastColumn="0"/>
        </w:trPr>
        <w:tc>
          <w:tcPr>
            <w:tcW w:w="1756" w:type="dxa"/>
            <w:hideMark/>
          </w:tcPr>
          <w:p w14:paraId="4C03DC7E" w14:textId="6EF0AD36" w:rsidR="00D15E34" w:rsidRPr="00381A06" w:rsidRDefault="00D15E34" w:rsidP="00D15E34">
            <w:pPr>
              <w:pStyle w:val="BodyText"/>
              <w:rPr>
                <w:b/>
                <w:bCs/>
              </w:rPr>
            </w:pPr>
            <w:r w:rsidRPr="00CE71F1">
              <w:rPr>
                <w:b/>
                <w:bCs/>
              </w:rPr>
              <w:t>Theme / Issue Identified</w:t>
            </w:r>
          </w:p>
        </w:tc>
        <w:tc>
          <w:tcPr>
            <w:tcW w:w="1757" w:type="dxa"/>
            <w:gridSpan w:val="2"/>
          </w:tcPr>
          <w:p w14:paraId="769BDF10" w14:textId="2914D0DA" w:rsidR="00D15E34" w:rsidRPr="00381A06" w:rsidRDefault="00D15E34" w:rsidP="00D15E34">
            <w:pPr>
              <w:pStyle w:val="BodyText"/>
              <w:rPr>
                <w:b/>
                <w:bCs/>
              </w:rPr>
            </w:pPr>
            <w:r w:rsidRPr="00CE71F1">
              <w:rPr>
                <w:b/>
                <w:bCs/>
              </w:rPr>
              <w:t>Frequency</w:t>
            </w:r>
          </w:p>
        </w:tc>
        <w:tc>
          <w:tcPr>
            <w:tcW w:w="1757" w:type="dxa"/>
            <w:gridSpan w:val="2"/>
          </w:tcPr>
          <w:p w14:paraId="3691AC49" w14:textId="0720BB47" w:rsidR="00D15E34" w:rsidRPr="00381A06" w:rsidRDefault="00D15E34" w:rsidP="00D15E34">
            <w:pPr>
              <w:pStyle w:val="BodyText"/>
              <w:rPr>
                <w:b/>
                <w:bCs/>
              </w:rPr>
            </w:pPr>
            <w:r w:rsidRPr="00CE71F1">
              <w:rPr>
                <w:b/>
                <w:bCs/>
              </w:rPr>
              <w:t>Potential Impact (High / Medium / Low)</w:t>
            </w:r>
          </w:p>
        </w:tc>
        <w:tc>
          <w:tcPr>
            <w:tcW w:w="1757" w:type="dxa"/>
          </w:tcPr>
          <w:p w14:paraId="60AC336D" w14:textId="32FE0291" w:rsidR="00D15E34" w:rsidRPr="00381A06" w:rsidRDefault="00D15E34" w:rsidP="00D15E34">
            <w:pPr>
              <w:pStyle w:val="BodyText"/>
              <w:rPr>
                <w:b/>
                <w:bCs/>
              </w:rPr>
            </w:pPr>
            <w:r w:rsidRPr="00CE71F1">
              <w:rPr>
                <w:b/>
                <w:bCs/>
              </w:rPr>
              <w:t>Linked IMS Clause</w:t>
            </w:r>
          </w:p>
        </w:tc>
        <w:tc>
          <w:tcPr>
            <w:tcW w:w="1757" w:type="dxa"/>
            <w:gridSpan w:val="2"/>
          </w:tcPr>
          <w:p w14:paraId="1A1C89DD" w14:textId="23256295" w:rsidR="00D15E34" w:rsidRPr="00381A06" w:rsidRDefault="00D15E34" w:rsidP="00D15E34">
            <w:pPr>
              <w:pStyle w:val="BodyText"/>
              <w:rPr>
                <w:b/>
                <w:bCs/>
              </w:rPr>
            </w:pPr>
            <w:r w:rsidRPr="00CE71F1">
              <w:rPr>
                <w:b/>
                <w:bCs/>
              </w:rPr>
              <w:t>Recommended Action</w:t>
            </w:r>
          </w:p>
        </w:tc>
      </w:tr>
      <w:tr w:rsidR="00D15E34" w:rsidRPr="00381A06" w14:paraId="35B1B4E7" w14:textId="77777777" w:rsidTr="00102737">
        <w:tc>
          <w:tcPr>
            <w:tcW w:w="2547" w:type="dxa"/>
            <w:gridSpan w:val="2"/>
            <w:hideMark/>
          </w:tcPr>
          <w:p w14:paraId="13D120F1" w14:textId="77777777" w:rsidR="00D15E34" w:rsidRPr="00381A06" w:rsidRDefault="00D15E34" w:rsidP="00102737">
            <w:pPr>
              <w:pStyle w:val="BodyText"/>
              <w:rPr>
                <w:b/>
                <w:bCs/>
              </w:rPr>
            </w:pPr>
          </w:p>
        </w:tc>
        <w:tc>
          <w:tcPr>
            <w:tcW w:w="2551" w:type="dxa"/>
            <w:gridSpan w:val="2"/>
            <w:hideMark/>
          </w:tcPr>
          <w:p w14:paraId="58E97585" w14:textId="77777777" w:rsidR="00D15E34" w:rsidRPr="00381A06" w:rsidRDefault="00D15E34" w:rsidP="00102737">
            <w:pPr>
              <w:pStyle w:val="BodyText"/>
            </w:pPr>
          </w:p>
        </w:tc>
        <w:tc>
          <w:tcPr>
            <w:tcW w:w="1985" w:type="dxa"/>
            <w:gridSpan w:val="3"/>
            <w:hideMark/>
          </w:tcPr>
          <w:p w14:paraId="0F4E6375" w14:textId="77777777" w:rsidR="00D15E34" w:rsidRPr="00381A06" w:rsidRDefault="00D15E34" w:rsidP="00102737">
            <w:pPr>
              <w:pStyle w:val="BodyText"/>
            </w:pPr>
          </w:p>
        </w:tc>
        <w:tc>
          <w:tcPr>
            <w:tcW w:w="1701" w:type="dxa"/>
            <w:hideMark/>
          </w:tcPr>
          <w:p w14:paraId="4D4A47CF" w14:textId="77777777" w:rsidR="00D15E34" w:rsidRPr="00381A06" w:rsidRDefault="00D15E34" w:rsidP="00102737">
            <w:pPr>
              <w:pStyle w:val="BodyText"/>
            </w:pPr>
          </w:p>
        </w:tc>
      </w:tr>
      <w:tr w:rsidR="00D15E34" w:rsidRPr="00381A06" w14:paraId="37DD2814" w14:textId="77777777" w:rsidTr="00960857">
        <w:tc>
          <w:tcPr>
            <w:tcW w:w="1756" w:type="dxa"/>
          </w:tcPr>
          <w:p w14:paraId="474BB499" w14:textId="77777777" w:rsidR="00D15E34" w:rsidRPr="00381A06" w:rsidRDefault="00D15E34" w:rsidP="00102737">
            <w:pPr>
              <w:pStyle w:val="BodyText"/>
            </w:pPr>
          </w:p>
        </w:tc>
        <w:tc>
          <w:tcPr>
            <w:tcW w:w="1757" w:type="dxa"/>
            <w:gridSpan w:val="2"/>
          </w:tcPr>
          <w:p w14:paraId="3E5C1983" w14:textId="77777777" w:rsidR="00D15E34" w:rsidRPr="00381A06" w:rsidRDefault="00D15E34" w:rsidP="00102737">
            <w:pPr>
              <w:pStyle w:val="BodyText"/>
            </w:pPr>
          </w:p>
        </w:tc>
        <w:tc>
          <w:tcPr>
            <w:tcW w:w="1757" w:type="dxa"/>
            <w:gridSpan w:val="2"/>
          </w:tcPr>
          <w:p w14:paraId="6E4B9ED0" w14:textId="77777777" w:rsidR="00D15E34" w:rsidRPr="00381A06" w:rsidRDefault="00D15E34" w:rsidP="00102737">
            <w:pPr>
              <w:pStyle w:val="BodyText"/>
            </w:pPr>
          </w:p>
        </w:tc>
        <w:tc>
          <w:tcPr>
            <w:tcW w:w="1757" w:type="dxa"/>
          </w:tcPr>
          <w:p w14:paraId="661884CD" w14:textId="77777777" w:rsidR="00D15E34" w:rsidRPr="00381A06" w:rsidRDefault="00D15E34" w:rsidP="00102737">
            <w:pPr>
              <w:pStyle w:val="BodyText"/>
            </w:pPr>
          </w:p>
        </w:tc>
        <w:tc>
          <w:tcPr>
            <w:tcW w:w="1757" w:type="dxa"/>
            <w:gridSpan w:val="2"/>
          </w:tcPr>
          <w:p w14:paraId="4A47999E" w14:textId="6A367C4E" w:rsidR="00D15E34" w:rsidRPr="00381A06" w:rsidRDefault="00D15E34" w:rsidP="00102737">
            <w:pPr>
              <w:pStyle w:val="BodyText"/>
            </w:pPr>
          </w:p>
        </w:tc>
      </w:tr>
      <w:tr w:rsidR="00D15E34" w:rsidRPr="00381A06" w14:paraId="2420CB22" w14:textId="77777777" w:rsidTr="00960857">
        <w:tc>
          <w:tcPr>
            <w:tcW w:w="1756" w:type="dxa"/>
          </w:tcPr>
          <w:p w14:paraId="307C14F8" w14:textId="77777777" w:rsidR="00D15E34" w:rsidRPr="00381A06" w:rsidRDefault="00D15E34" w:rsidP="00102737">
            <w:pPr>
              <w:pStyle w:val="BodyText"/>
            </w:pPr>
          </w:p>
        </w:tc>
        <w:tc>
          <w:tcPr>
            <w:tcW w:w="1757" w:type="dxa"/>
            <w:gridSpan w:val="2"/>
          </w:tcPr>
          <w:p w14:paraId="233D32E1" w14:textId="77777777" w:rsidR="00D15E34" w:rsidRPr="00381A06" w:rsidRDefault="00D15E34" w:rsidP="00102737">
            <w:pPr>
              <w:pStyle w:val="BodyText"/>
            </w:pPr>
          </w:p>
        </w:tc>
        <w:tc>
          <w:tcPr>
            <w:tcW w:w="1757" w:type="dxa"/>
            <w:gridSpan w:val="2"/>
          </w:tcPr>
          <w:p w14:paraId="7DD5B1D5" w14:textId="77777777" w:rsidR="00D15E34" w:rsidRPr="00381A06" w:rsidRDefault="00D15E34" w:rsidP="00102737">
            <w:pPr>
              <w:pStyle w:val="BodyText"/>
            </w:pPr>
          </w:p>
        </w:tc>
        <w:tc>
          <w:tcPr>
            <w:tcW w:w="1757" w:type="dxa"/>
          </w:tcPr>
          <w:p w14:paraId="0A143F41" w14:textId="77777777" w:rsidR="00D15E34" w:rsidRPr="00381A06" w:rsidRDefault="00D15E34" w:rsidP="00102737">
            <w:pPr>
              <w:pStyle w:val="BodyText"/>
            </w:pPr>
          </w:p>
        </w:tc>
        <w:tc>
          <w:tcPr>
            <w:tcW w:w="1757" w:type="dxa"/>
            <w:gridSpan w:val="2"/>
          </w:tcPr>
          <w:p w14:paraId="45CB524A" w14:textId="77777777" w:rsidR="00D15E34" w:rsidRPr="00381A06" w:rsidRDefault="00D15E34" w:rsidP="00102737">
            <w:pPr>
              <w:pStyle w:val="BodyText"/>
            </w:pPr>
          </w:p>
        </w:tc>
      </w:tr>
      <w:tr w:rsidR="00D15E34" w:rsidRPr="00381A06" w14:paraId="0D02236E" w14:textId="77777777" w:rsidTr="00960857">
        <w:tc>
          <w:tcPr>
            <w:tcW w:w="1756" w:type="dxa"/>
          </w:tcPr>
          <w:p w14:paraId="039901A4" w14:textId="77777777" w:rsidR="00D15E34" w:rsidRPr="00381A06" w:rsidRDefault="00D15E34" w:rsidP="00102737">
            <w:pPr>
              <w:pStyle w:val="BodyText"/>
            </w:pPr>
          </w:p>
        </w:tc>
        <w:tc>
          <w:tcPr>
            <w:tcW w:w="1757" w:type="dxa"/>
            <w:gridSpan w:val="2"/>
          </w:tcPr>
          <w:p w14:paraId="1FE0A8E4" w14:textId="77777777" w:rsidR="00D15E34" w:rsidRPr="00381A06" w:rsidRDefault="00D15E34" w:rsidP="00102737">
            <w:pPr>
              <w:pStyle w:val="BodyText"/>
            </w:pPr>
          </w:p>
        </w:tc>
        <w:tc>
          <w:tcPr>
            <w:tcW w:w="1757" w:type="dxa"/>
            <w:gridSpan w:val="2"/>
          </w:tcPr>
          <w:p w14:paraId="08BBE66C" w14:textId="77777777" w:rsidR="00D15E34" w:rsidRPr="00381A06" w:rsidRDefault="00D15E34" w:rsidP="00102737">
            <w:pPr>
              <w:pStyle w:val="BodyText"/>
            </w:pPr>
          </w:p>
        </w:tc>
        <w:tc>
          <w:tcPr>
            <w:tcW w:w="1757" w:type="dxa"/>
          </w:tcPr>
          <w:p w14:paraId="2B835FD1" w14:textId="77777777" w:rsidR="00D15E34" w:rsidRPr="00381A06" w:rsidRDefault="00D15E34" w:rsidP="00102737">
            <w:pPr>
              <w:pStyle w:val="BodyText"/>
            </w:pPr>
          </w:p>
        </w:tc>
        <w:tc>
          <w:tcPr>
            <w:tcW w:w="1757" w:type="dxa"/>
            <w:gridSpan w:val="2"/>
          </w:tcPr>
          <w:p w14:paraId="69FF94F3" w14:textId="77777777" w:rsidR="00D15E34" w:rsidRPr="00381A06" w:rsidRDefault="00D15E34" w:rsidP="00102737">
            <w:pPr>
              <w:pStyle w:val="BodyText"/>
            </w:pPr>
          </w:p>
        </w:tc>
      </w:tr>
    </w:tbl>
    <w:p w14:paraId="1E40300A" w14:textId="77777777" w:rsidR="00D15E34" w:rsidRPr="00D15E34" w:rsidRDefault="00D15E34" w:rsidP="00D15E34">
      <w:pPr>
        <w:pStyle w:val="BodyText"/>
      </w:pPr>
    </w:p>
    <w:p w14:paraId="02AEEC29" w14:textId="77777777" w:rsidR="00D15E34" w:rsidRDefault="00D15E34">
      <w:pPr>
        <w:spacing w:before="0" w:after="200" w:line="276" w:lineRule="auto"/>
        <w:rPr>
          <w:b/>
          <w:bCs/>
        </w:rPr>
      </w:pPr>
      <w:r>
        <w:rPr>
          <w:b/>
          <w:bCs/>
        </w:rPr>
        <w:br w:type="page"/>
      </w:r>
    </w:p>
    <w:p w14:paraId="02A654D6" w14:textId="1F7FBE29" w:rsidR="00CE71F1" w:rsidRPr="00CE71F1" w:rsidRDefault="00CE71F1" w:rsidP="00CE71F1">
      <w:pPr>
        <w:pStyle w:val="BodyText"/>
        <w:numPr>
          <w:ilvl w:val="0"/>
          <w:numId w:val="3"/>
        </w:numPr>
        <w:rPr>
          <w:b/>
          <w:bCs/>
        </w:rPr>
      </w:pPr>
      <w:r w:rsidRPr="00CE71F1">
        <w:rPr>
          <w:b/>
          <w:bCs/>
        </w:rPr>
        <w:lastRenderedPageBreak/>
        <w:t>Action Plan</w:t>
      </w:r>
    </w:p>
    <w:p w14:paraId="4211562E" w14:textId="77777777" w:rsidR="00CE71F1" w:rsidRDefault="00CE71F1" w:rsidP="00CE71F1">
      <w:pPr>
        <w:pStyle w:val="BodyText"/>
      </w:pPr>
      <w:r w:rsidRPr="00CE71F1">
        <w:t>Convert stakeholder input into concrete actions.</w:t>
      </w:r>
    </w:p>
    <w:tbl>
      <w:tblPr>
        <w:tblStyle w:val="CustomTablestandard"/>
        <w:tblW w:w="0" w:type="auto"/>
        <w:tblLook w:val="04A0" w:firstRow="1" w:lastRow="0" w:firstColumn="1" w:lastColumn="0" w:noHBand="0" w:noVBand="1"/>
      </w:tblPr>
      <w:tblGrid>
        <w:gridCol w:w="1464"/>
        <w:gridCol w:w="1083"/>
        <w:gridCol w:w="381"/>
        <w:gridCol w:w="1464"/>
        <w:gridCol w:w="706"/>
        <w:gridCol w:w="758"/>
        <w:gridCol w:w="1227"/>
        <w:gridCol w:w="237"/>
        <w:gridCol w:w="1464"/>
      </w:tblGrid>
      <w:tr w:rsidR="00D15E34" w:rsidRPr="00381A06" w14:paraId="7D033F88" w14:textId="77777777" w:rsidTr="00B41160">
        <w:trPr>
          <w:cnfStyle w:val="100000000000" w:firstRow="1" w:lastRow="0" w:firstColumn="0" w:lastColumn="0" w:oddVBand="0" w:evenVBand="0" w:oddHBand="0" w:evenHBand="0" w:firstRowFirstColumn="0" w:firstRowLastColumn="0" w:lastRowFirstColumn="0" w:lastRowLastColumn="0"/>
        </w:trPr>
        <w:tc>
          <w:tcPr>
            <w:tcW w:w="1464" w:type="dxa"/>
            <w:hideMark/>
          </w:tcPr>
          <w:p w14:paraId="52B4CE74" w14:textId="2F34E083" w:rsidR="00D15E34" w:rsidRPr="00381A06" w:rsidRDefault="00D15E34" w:rsidP="00D15E34">
            <w:pPr>
              <w:pStyle w:val="BodyText"/>
              <w:rPr>
                <w:b/>
                <w:bCs/>
              </w:rPr>
            </w:pPr>
            <w:r w:rsidRPr="00CE71F1">
              <w:rPr>
                <w:b/>
                <w:bCs/>
              </w:rPr>
              <w:t>Action Required</w:t>
            </w:r>
          </w:p>
        </w:tc>
        <w:tc>
          <w:tcPr>
            <w:tcW w:w="1464" w:type="dxa"/>
            <w:gridSpan w:val="2"/>
          </w:tcPr>
          <w:p w14:paraId="5BC7910D" w14:textId="2F151DF6" w:rsidR="00D15E34" w:rsidRPr="00381A06" w:rsidRDefault="00D15E34" w:rsidP="00D15E34">
            <w:pPr>
              <w:pStyle w:val="BodyText"/>
              <w:rPr>
                <w:b/>
                <w:bCs/>
              </w:rPr>
            </w:pPr>
            <w:r w:rsidRPr="00CE71F1">
              <w:rPr>
                <w:b/>
                <w:bCs/>
              </w:rPr>
              <w:t>Responsible Person</w:t>
            </w:r>
          </w:p>
        </w:tc>
        <w:tc>
          <w:tcPr>
            <w:tcW w:w="1464" w:type="dxa"/>
          </w:tcPr>
          <w:p w14:paraId="3E8178F1" w14:textId="0B2BE6E2" w:rsidR="00D15E34" w:rsidRPr="00381A06" w:rsidRDefault="00D15E34" w:rsidP="00D15E34">
            <w:pPr>
              <w:pStyle w:val="BodyText"/>
              <w:rPr>
                <w:b/>
                <w:bCs/>
              </w:rPr>
            </w:pPr>
            <w:r w:rsidRPr="00CE71F1">
              <w:rPr>
                <w:b/>
                <w:bCs/>
              </w:rPr>
              <w:t>Target Completion Date</w:t>
            </w:r>
          </w:p>
        </w:tc>
        <w:tc>
          <w:tcPr>
            <w:tcW w:w="1464" w:type="dxa"/>
            <w:gridSpan w:val="2"/>
          </w:tcPr>
          <w:p w14:paraId="668B45F5" w14:textId="2BFECC45" w:rsidR="00D15E34" w:rsidRPr="00381A06" w:rsidRDefault="00D15E34" w:rsidP="00D15E34">
            <w:pPr>
              <w:pStyle w:val="BodyText"/>
              <w:rPr>
                <w:b/>
                <w:bCs/>
              </w:rPr>
            </w:pPr>
            <w:r w:rsidRPr="00CE71F1">
              <w:rPr>
                <w:b/>
                <w:bCs/>
              </w:rPr>
              <w:t>Resources Needed</w:t>
            </w:r>
          </w:p>
        </w:tc>
        <w:tc>
          <w:tcPr>
            <w:tcW w:w="1464" w:type="dxa"/>
            <w:gridSpan w:val="2"/>
          </w:tcPr>
          <w:p w14:paraId="0807A957" w14:textId="68EF2C62" w:rsidR="00D15E34" w:rsidRPr="00381A06" w:rsidRDefault="00D15E34" w:rsidP="00D15E34">
            <w:pPr>
              <w:pStyle w:val="BodyText"/>
              <w:rPr>
                <w:b/>
                <w:bCs/>
              </w:rPr>
            </w:pPr>
            <w:r w:rsidRPr="00CE71F1">
              <w:rPr>
                <w:b/>
                <w:bCs/>
              </w:rPr>
              <w:t>Status (Open / In Progress / Completed)</w:t>
            </w:r>
          </w:p>
        </w:tc>
        <w:tc>
          <w:tcPr>
            <w:tcW w:w="1464" w:type="dxa"/>
          </w:tcPr>
          <w:p w14:paraId="7036AFCD" w14:textId="3A86AA15" w:rsidR="00D15E34" w:rsidRPr="00381A06" w:rsidRDefault="00D15E34" w:rsidP="00D15E34">
            <w:pPr>
              <w:pStyle w:val="BodyText"/>
              <w:rPr>
                <w:b/>
                <w:bCs/>
              </w:rPr>
            </w:pPr>
            <w:r w:rsidRPr="00CE71F1">
              <w:rPr>
                <w:b/>
                <w:bCs/>
              </w:rPr>
              <w:t>Success Measure</w:t>
            </w:r>
          </w:p>
        </w:tc>
      </w:tr>
      <w:tr w:rsidR="00D15E34" w:rsidRPr="00381A06" w14:paraId="1C838CFB" w14:textId="77777777" w:rsidTr="00102737">
        <w:tc>
          <w:tcPr>
            <w:tcW w:w="2547" w:type="dxa"/>
            <w:gridSpan w:val="2"/>
            <w:hideMark/>
          </w:tcPr>
          <w:p w14:paraId="00A9528D" w14:textId="77777777" w:rsidR="00D15E34" w:rsidRPr="00381A06" w:rsidRDefault="00D15E34" w:rsidP="00102737">
            <w:pPr>
              <w:pStyle w:val="BodyText"/>
              <w:rPr>
                <w:b/>
                <w:bCs/>
              </w:rPr>
            </w:pPr>
          </w:p>
        </w:tc>
        <w:tc>
          <w:tcPr>
            <w:tcW w:w="2551" w:type="dxa"/>
            <w:gridSpan w:val="3"/>
            <w:hideMark/>
          </w:tcPr>
          <w:p w14:paraId="7AD08E5C" w14:textId="77777777" w:rsidR="00D15E34" w:rsidRPr="00381A06" w:rsidRDefault="00D15E34" w:rsidP="00102737">
            <w:pPr>
              <w:pStyle w:val="BodyText"/>
            </w:pPr>
          </w:p>
        </w:tc>
        <w:tc>
          <w:tcPr>
            <w:tcW w:w="1985" w:type="dxa"/>
            <w:gridSpan w:val="2"/>
            <w:hideMark/>
          </w:tcPr>
          <w:p w14:paraId="2DF266E5" w14:textId="77777777" w:rsidR="00D15E34" w:rsidRPr="00381A06" w:rsidRDefault="00D15E34" w:rsidP="00102737">
            <w:pPr>
              <w:pStyle w:val="BodyText"/>
            </w:pPr>
          </w:p>
        </w:tc>
        <w:tc>
          <w:tcPr>
            <w:tcW w:w="1701" w:type="dxa"/>
            <w:gridSpan w:val="2"/>
            <w:hideMark/>
          </w:tcPr>
          <w:p w14:paraId="47622DCB" w14:textId="77777777" w:rsidR="00D15E34" w:rsidRPr="00381A06" w:rsidRDefault="00D15E34" w:rsidP="00102737">
            <w:pPr>
              <w:pStyle w:val="BodyText"/>
            </w:pPr>
          </w:p>
        </w:tc>
      </w:tr>
      <w:tr w:rsidR="00D15E34" w:rsidRPr="00381A06" w14:paraId="55C082DB" w14:textId="77777777" w:rsidTr="00455AD7">
        <w:tc>
          <w:tcPr>
            <w:tcW w:w="1464" w:type="dxa"/>
          </w:tcPr>
          <w:p w14:paraId="7CFDEB7D" w14:textId="77777777" w:rsidR="00D15E34" w:rsidRPr="00381A06" w:rsidRDefault="00D15E34" w:rsidP="00102737">
            <w:pPr>
              <w:pStyle w:val="BodyText"/>
            </w:pPr>
          </w:p>
        </w:tc>
        <w:tc>
          <w:tcPr>
            <w:tcW w:w="1464" w:type="dxa"/>
            <w:gridSpan w:val="2"/>
          </w:tcPr>
          <w:p w14:paraId="34400B2E" w14:textId="77777777" w:rsidR="00D15E34" w:rsidRPr="00381A06" w:rsidRDefault="00D15E34" w:rsidP="00102737">
            <w:pPr>
              <w:pStyle w:val="BodyText"/>
            </w:pPr>
          </w:p>
        </w:tc>
        <w:tc>
          <w:tcPr>
            <w:tcW w:w="1464" w:type="dxa"/>
          </w:tcPr>
          <w:p w14:paraId="17F9A56D" w14:textId="77777777" w:rsidR="00D15E34" w:rsidRPr="00381A06" w:rsidRDefault="00D15E34" w:rsidP="00102737">
            <w:pPr>
              <w:pStyle w:val="BodyText"/>
            </w:pPr>
          </w:p>
        </w:tc>
        <w:tc>
          <w:tcPr>
            <w:tcW w:w="1464" w:type="dxa"/>
            <w:gridSpan w:val="2"/>
          </w:tcPr>
          <w:p w14:paraId="5F4C0589" w14:textId="77777777" w:rsidR="00D15E34" w:rsidRPr="00381A06" w:rsidRDefault="00D15E34" w:rsidP="00102737">
            <w:pPr>
              <w:pStyle w:val="BodyText"/>
            </w:pPr>
          </w:p>
        </w:tc>
        <w:tc>
          <w:tcPr>
            <w:tcW w:w="1464" w:type="dxa"/>
            <w:gridSpan w:val="2"/>
          </w:tcPr>
          <w:p w14:paraId="027D48CB" w14:textId="77777777" w:rsidR="00D15E34" w:rsidRPr="00381A06" w:rsidRDefault="00D15E34" w:rsidP="00102737">
            <w:pPr>
              <w:pStyle w:val="BodyText"/>
            </w:pPr>
          </w:p>
        </w:tc>
        <w:tc>
          <w:tcPr>
            <w:tcW w:w="1464" w:type="dxa"/>
          </w:tcPr>
          <w:p w14:paraId="74B16D71" w14:textId="2DD5C546" w:rsidR="00D15E34" w:rsidRPr="00381A06" w:rsidRDefault="00D15E34" w:rsidP="00102737">
            <w:pPr>
              <w:pStyle w:val="BodyText"/>
            </w:pPr>
          </w:p>
        </w:tc>
      </w:tr>
      <w:tr w:rsidR="00D15E34" w:rsidRPr="00381A06" w14:paraId="0C21BF06" w14:textId="77777777" w:rsidTr="00455AD7">
        <w:tc>
          <w:tcPr>
            <w:tcW w:w="1464" w:type="dxa"/>
          </w:tcPr>
          <w:p w14:paraId="45F8306A" w14:textId="77777777" w:rsidR="00D15E34" w:rsidRPr="00381A06" w:rsidRDefault="00D15E34" w:rsidP="00102737">
            <w:pPr>
              <w:pStyle w:val="BodyText"/>
            </w:pPr>
          </w:p>
        </w:tc>
        <w:tc>
          <w:tcPr>
            <w:tcW w:w="1464" w:type="dxa"/>
            <w:gridSpan w:val="2"/>
          </w:tcPr>
          <w:p w14:paraId="5D66370F" w14:textId="77777777" w:rsidR="00D15E34" w:rsidRPr="00381A06" w:rsidRDefault="00D15E34" w:rsidP="00102737">
            <w:pPr>
              <w:pStyle w:val="BodyText"/>
            </w:pPr>
          </w:p>
        </w:tc>
        <w:tc>
          <w:tcPr>
            <w:tcW w:w="1464" w:type="dxa"/>
          </w:tcPr>
          <w:p w14:paraId="355B3183" w14:textId="77777777" w:rsidR="00D15E34" w:rsidRPr="00381A06" w:rsidRDefault="00D15E34" w:rsidP="00102737">
            <w:pPr>
              <w:pStyle w:val="BodyText"/>
            </w:pPr>
          </w:p>
        </w:tc>
        <w:tc>
          <w:tcPr>
            <w:tcW w:w="1464" w:type="dxa"/>
            <w:gridSpan w:val="2"/>
          </w:tcPr>
          <w:p w14:paraId="06873A1F" w14:textId="77777777" w:rsidR="00D15E34" w:rsidRPr="00381A06" w:rsidRDefault="00D15E34" w:rsidP="00102737">
            <w:pPr>
              <w:pStyle w:val="BodyText"/>
            </w:pPr>
          </w:p>
        </w:tc>
        <w:tc>
          <w:tcPr>
            <w:tcW w:w="1464" w:type="dxa"/>
            <w:gridSpan w:val="2"/>
          </w:tcPr>
          <w:p w14:paraId="0CCD6E56" w14:textId="77777777" w:rsidR="00D15E34" w:rsidRPr="00381A06" w:rsidRDefault="00D15E34" w:rsidP="00102737">
            <w:pPr>
              <w:pStyle w:val="BodyText"/>
            </w:pPr>
          </w:p>
        </w:tc>
        <w:tc>
          <w:tcPr>
            <w:tcW w:w="1464" w:type="dxa"/>
          </w:tcPr>
          <w:p w14:paraId="400EA020" w14:textId="77777777" w:rsidR="00D15E34" w:rsidRPr="00381A06" w:rsidRDefault="00D15E34" w:rsidP="00102737">
            <w:pPr>
              <w:pStyle w:val="BodyText"/>
            </w:pPr>
          </w:p>
        </w:tc>
      </w:tr>
      <w:tr w:rsidR="00D15E34" w:rsidRPr="00381A06" w14:paraId="6BF31BC3" w14:textId="77777777" w:rsidTr="00455AD7">
        <w:tc>
          <w:tcPr>
            <w:tcW w:w="1464" w:type="dxa"/>
          </w:tcPr>
          <w:p w14:paraId="57E101C8" w14:textId="77777777" w:rsidR="00D15E34" w:rsidRPr="00381A06" w:rsidRDefault="00D15E34" w:rsidP="00102737">
            <w:pPr>
              <w:pStyle w:val="BodyText"/>
            </w:pPr>
          </w:p>
        </w:tc>
        <w:tc>
          <w:tcPr>
            <w:tcW w:w="1464" w:type="dxa"/>
            <w:gridSpan w:val="2"/>
          </w:tcPr>
          <w:p w14:paraId="6E0E351D" w14:textId="77777777" w:rsidR="00D15E34" w:rsidRPr="00381A06" w:rsidRDefault="00D15E34" w:rsidP="00102737">
            <w:pPr>
              <w:pStyle w:val="BodyText"/>
            </w:pPr>
          </w:p>
        </w:tc>
        <w:tc>
          <w:tcPr>
            <w:tcW w:w="1464" w:type="dxa"/>
          </w:tcPr>
          <w:p w14:paraId="3218831C" w14:textId="77777777" w:rsidR="00D15E34" w:rsidRPr="00381A06" w:rsidRDefault="00D15E34" w:rsidP="00102737">
            <w:pPr>
              <w:pStyle w:val="BodyText"/>
            </w:pPr>
          </w:p>
        </w:tc>
        <w:tc>
          <w:tcPr>
            <w:tcW w:w="1464" w:type="dxa"/>
            <w:gridSpan w:val="2"/>
          </w:tcPr>
          <w:p w14:paraId="716AA076" w14:textId="77777777" w:rsidR="00D15E34" w:rsidRPr="00381A06" w:rsidRDefault="00D15E34" w:rsidP="00102737">
            <w:pPr>
              <w:pStyle w:val="BodyText"/>
            </w:pPr>
          </w:p>
        </w:tc>
        <w:tc>
          <w:tcPr>
            <w:tcW w:w="1464" w:type="dxa"/>
            <w:gridSpan w:val="2"/>
          </w:tcPr>
          <w:p w14:paraId="229AC029" w14:textId="77777777" w:rsidR="00D15E34" w:rsidRPr="00381A06" w:rsidRDefault="00D15E34" w:rsidP="00102737">
            <w:pPr>
              <w:pStyle w:val="BodyText"/>
            </w:pPr>
          </w:p>
        </w:tc>
        <w:tc>
          <w:tcPr>
            <w:tcW w:w="1464" w:type="dxa"/>
          </w:tcPr>
          <w:p w14:paraId="25CAB0F3" w14:textId="77777777" w:rsidR="00D15E34" w:rsidRPr="00381A06" w:rsidRDefault="00D15E34" w:rsidP="00102737">
            <w:pPr>
              <w:pStyle w:val="BodyText"/>
            </w:pPr>
          </w:p>
        </w:tc>
      </w:tr>
    </w:tbl>
    <w:p w14:paraId="5456E7CE" w14:textId="04D4BC65" w:rsidR="00CE71F1" w:rsidRPr="00CE71F1" w:rsidRDefault="00CE71F1" w:rsidP="00CE71F1">
      <w:pPr>
        <w:pStyle w:val="BodyText"/>
        <w:numPr>
          <w:ilvl w:val="0"/>
          <w:numId w:val="3"/>
        </w:numPr>
        <w:rPr>
          <w:b/>
          <w:bCs/>
        </w:rPr>
      </w:pPr>
      <w:r w:rsidRPr="00CE71F1">
        <w:rPr>
          <w:b/>
          <w:bCs/>
        </w:rPr>
        <w:t>Communication of Outcomes</w:t>
      </w:r>
    </w:p>
    <w:p w14:paraId="25079F8E" w14:textId="77777777" w:rsidR="00CE71F1" w:rsidRDefault="00CE71F1" w:rsidP="00CE71F1">
      <w:pPr>
        <w:pStyle w:val="BodyText"/>
      </w:pPr>
      <w:r w:rsidRPr="00CE71F1">
        <w:t>Record how feedback and resulting actions were communicated back to stakeholders.</w:t>
      </w:r>
    </w:p>
    <w:tbl>
      <w:tblPr>
        <w:tblStyle w:val="CustomTablestandard"/>
        <w:tblW w:w="0" w:type="auto"/>
        <w:tblLook w:val="04A0" w:firstRow="1" w:lastRow="0" w:firstColumn="1" w:lastColumn="0" w:noHBand="0" w:noVBand="1"/>
      </w:tblPr>
      <w:tblGrid>
        <w:gridCol w:w="2547"/>
        <w:gridCol w:w="2551"/>
        <w:gridCol w:w="1985"/>
        <w:gridCol w:w="1701"/>
      </w:tblGrid>
      <w:tr w:rsidR="00D15E34" w:rsidRPr="00381A06" w14:paraId="3A3439D8" w14:textId="77777777" w:rsidTr="00102737">
        <w:trPr>
          <w:cnfStyle w:val="100000000000" w:firstRow="1" w:lastRow="0" w:firstColumn="0" w:lastColumn="0" w:oddVBand="0" w:evenVBand="0" w:oddHBand="0" w:evenHBand="0" w:firstRowFirstColumn="0" w:firstRowLastColumn="0" w:lastRowFirstColumn="0" w:lastRowLastColumn="0"/>
        </w:trPr>
        <w:tc>
          <w:tcPr>
            <w:tcW w:w="2547" w:type="dxa"/>
            <w:hideMark/>
          </w:tcPr>
          <w:p w14:paraId="5C1B1010" w14:textId="4CC47385" w:rsidR="00D15E34" w:rsidRPr="00381A06" w:rsidRDefault="00D15E34" w:rsidP="00D15E34">
            <w:pPr>
              <w:pStyle w:val="BodyText"/>
              <w:rPr>
                <w:b/>
                <w:bCs/>
              </w:rPr>
            </w:pPr>
            <w:r w:rsidRPr="00CE71F1">
              <w:rPr>
                <w:b/>
                <w:bCs/>
              </w:rPr>
              <w:t>Stakeholder / Group</w:t>
            </w:r>
          </w:p>
        </w:tc>
        <w:tc>
          <w:tcPr>
            <w:tcW w:w="2551" w:type="dxa"/>
            <w:hideMark/>
          </w:tcPr>
          <w:p w14:paraId="15442A41" w14:textId="327D4E16" w:rsidR="00D15E34" w:rsidRPr="00381A06" w:rsidRDefault="00D15E34" w:rsidP="00D15E34">
            <w:pPr>
              <w:pStyle w:val="BodyText"/>
              <w:rPr>
                <w:b/>
                <w:bCs/>
              </w:rPr>
            </w:pPr>
            <w:r w:rsidRPr="00CE71F1">
              <w:rPr>
                <w:b/>
                <w:bCs/>
              </w:rPr>
              <w:t>Method of Communication</w:t>
            </w:r>
          </w:p>
        </w:tc>
        <w:tc>
          <w:tcPr>
            <w:tcW w:w="1985" w:type="dxa"/>
            <w:hideMark/>
          </w:tcPr>
          <w:p w14:paraId="7315BD6D" w14:textId="2DD9B38E" w:rsidR="00D15E34" w:rsidRPr="00381A06" w:rsidRDefault="00D15E34" w:rsidP="00D15E34">
            <w:pPr>
              <w:pStyle w:val="BodyText"/>
              <w:rPr>
                <w:b/>
                <w:bCs/>
              </w:rPr>
            </w:pPr>
            <w:r w:rsidRPr="00CE71F1">
              <w:rPr>
                <w:b/>
                <w:bCs/>
              </w:rPr>
              <w:t>Date Communicated</w:t>
            </w:r>
          </w:p>
        </w:tc>
        <w:tc>
          <w:tcPr>
            <w:tcW w:w="1701" w:type="dxa"/>
            <w:hideMark/>
          </w:tcPr>
          <w:p w14:paraId="2410F92F" w14:textId="48FFE300" w:rsidR="00D15E34" w:rsidRPr="00381A06" w:rsidRDefault="00D15E34" w:rsidP="00D15E34">
            <w:pPr>
              <w:pStyle w:val="BodyText"/>
              <w:rPr>
                <w:b/>
                <w:bCs/>
              </w:rPr>
            </w:pPr>
            <w:r w:rsidRPr="00CE71F1">
              <w:rPr>
                <w:b/>
                <w:bCs/>
              </w:rPr>
              <w:t>Notes</w:t>
            </w:r>
          </w:p>
        </w:tc>
      </w:tr>
      <w:tr w:rsidR="00D15E34" w:rsidRPr="00381A06" w14:paraId="2FA9DAD7" w14:textId="77777777" w:rsidTr="00102737">
        <w:tc>
          <w:tcPr>
            <w:tcW w:w="2547" w:type="dxa"/>
            <w:hideMark/>
          </w:tcPr>
          <w:p w14:paraId="009BEF09" w14:textId="77777777" w:rsidR="00D15E34" w:rsidRPr="00381A06" w:rsidRDefault="00D15E34" w:rsidP="00102737">
            <w:pPr>
              <w:pStyle w:val="BodyText"/>
              <w:rPr>
                <w:b/>
                <w:bCs/>
              </w:rPr>
            </w:pPr>
          </w:p>
        </w:tc>
        <w:tc>
          <w:tcPr>
            <w:tcW w:w="2551" w:type="dxa"/>
            <w:hideMark/>
          </w:tcPr>
          <w:p w14:paraId="792DDE65" w14:textId="77777777" w:rsidR="00D15E34" w:rsidRPr="00381A06" w:rsidRDefault="00D15E34" w:rsidP="00102737">
            <w:pPr>
              <w:pStyle w:val="BodyText"/>
            </w:pPr>
          </w:p>
        </w:tc>
        <w:tc>
          <w:tcPr>
            <w:tcW w:w="1985" w:type="dxa"/>
            <w:hideMark/>
          </w:tcPr>
          <w:p w14:paraId="6FB9B663" w14:textId="77777777" w:rsidR="00D15E34" w:rsidRPr="00381A06" w:rsidRDefault="00D15E34" w:rsidP="00102737">
            <w:pPr>
              <w:pStyle w:val="BodyText"/>
            </w:pPr>
          </w:p>
        </w:tc>
        <w:tc>
          <w:tcPr>
            <w:tcW w:w="1701" w:type="dxa"/>
            <w:hideMark/>
          </w:tcPr>
          <w:p w14:paraId="4296D659" w14:textId="77777777" w:rsidR="00D15E34" w:rsidRPr="00381A06" w:rsidRDefault="00D15E34" w:rsidP="00102737">
            <w:pPr>
              <w:pStyle w:val="BodyText"/>
            </w:pPr>
          </w:p>
        </w:tc>
      </w:tr>
      <w:tr w:rsidR="00D15E34" w:rsidRPr="00381A06" w14:paraId="5F6E55E0" w14:textId="77777777" w:rsidTr="00102737">
        <w:tc>
          <w:tcPr>
            <w:tcW w:w="2547" w:type="dxa"/>
          </w:tcPr>
          <w:p w14:paraId="223D4106" w14:textId="77777777" w:rsidR="00D15E34" w:rsidRPr="00381A06" w:rsidRDefault="00D15E34" w:rsidP="00102737">
            <w:pPr>
              <w:pStyle w:val="BodyText"/>
              <w:rPr>
                <w:b/>
                <w:bCs/>
              </w:rPr>
            </w:pPr>
          </w:p>
        </w:tc>
        <w:tc>
          <w:tcPr>
            <w:tcW w:w="2551" w:type="dxa"/>
          </w:tcPr>
          <w:p w14:paraId="22F451A2" w14:textId="77777777" w:rsidR="00D15E34" w:rsidRPr="00381A06" w:rsidRDefault="00D15E34" w:rsidP="00102737">
            <w:pPr>
              <w:pStyle w:val="BodyText"/>
            </w:pPr>
          </w:p>
        </w:tc>
        <w:tc>
          <w:tcPr>
            <w:tcW w:w="1985" w:type="dxa"/>
          </w:tcPr>
          <w:p w14:paraId="11EC6E26" w14:textId="77777777" w:rsidR="00D15E34" w:rsidRPr="00381A06" w:rsidRDefault="00D15E34" w:rsidP="00102737">
            <w:pPr>
              <w:pStyle w:val="BodyText"/>
            </w:pPr>
          </w:p>
        </w:tc>
        <w:tc>
          <w:tcPr>
            <w:tcW w:w="1701" w:type="dxa"/>
          </w:tcPr>
          <w:p w14:paraId="364A676B" w14:textId="77777777" w:rsidR="00D15E34" w:rsidRPr="00381A06" w:rsidRDefault="00D15E34" w:rsidP="00102737">
            <w:pPr>
              <w:pStyle w:val="BodyText"/>
            </w:pPr>
          </w:p>
        </w:tc>
      </w:tr>
      <w:tr w:rsidR="00D15E34" w:rsidRPr="00381A06" w14:paraId="12CA0B4D" w14:textId="77777777" w:rsidTr="00102737">
        <w:tc>
          <w:tcPr>
            <w:tcW w:w="2547" w:type="dxa"/>
          </w:tcPr>
          <w:p w14:paraId="26E162B2" w14:textId="77777777" w:rsidR="00D15E34" w:rsidRPr="00381A06" w:rsidRDefault="00D15E34" w:rsidP="00102737">
            <w:pPr>
              <w:pStyle w:val="BodyText"/>
              <w:rPr>
                <w:b/>
                <w:bCs/>
              </w:rPr>
            </w:pPr>
          </w:p>
        </w:tc>
        <w:tc>
          <w:tcPr>
            <w:tcW w:w="2551" w:type="dxa"/>
          </w:tcPr>
          <w:p w14:paraId="2F9404DB" w14:textId="77777777" w:rsidR="00D15E34" w:rsidRPr="00381A06" w:rsidRDefault="00D15E34" w:rsidP="00102737">
            <w:pPr>
              <w:pStyle w:val="BodyText"/>
            </w:pPr>
          </w:p>
        </w:tc>
        <w:tc>
          <w:tcPr>
            <w:tcW w:w="1985" w:type="dxa"/>
          </w:tcPr>
          <w:p w14:paraId="5C8B1641" w14:textId="77777777" w:rsidR="00D15E34" w:rsidRPr="00381A06" w:rsidRDefault="00D15E34" w:rsidP="00102737">
            <w:pPr>
              <w:pStyle w:val="BodyText"/>
            </w:pPr>
          </w:p>
        </w:tc>
        <w:tc>
          <w:tcPr>
            <w:tcW w:w="1701" w:type="dxa"/>
          </w:tcPr>
          <w:p w14:paraId="5EE1AD81" w14:textId="77777777" w:rsidR="00D15E34" w:rsidRPr="00381A06" w:rsidRDefault="00D15E34" w:rsidP="00102737">
            <w:pPr>
              <w:pStyle w:val="BodyText"/>
            </w:pPr>
          </w:p>
        </w:tc>
      </w:tr>
    </w:tbl>
    <w:p w14:paraId="35D5AE62" w14:textId="77777777" w:rsidR="00D15E34" w:rsidRPr="00381A06" w:rsidRDefault="00D15E34" w:rsidP="00D15E34">
      <w:pPr>
        <w:pStyle w:val="BodyText"/>
        <w:numPr>
          <w:ilvl w:val="0"/>
          <w:numId w:val="3"/>
        </w:numPr>
        <w:rPr>
          <w:b/>
          <w:bCs/>
        </w:rPr>
      </w:pPr>
      <w:r w:rsidRPr="00381A06">
        <w:rPr>
          <w:b/>
          <w:bCs/>
        </w:rPr>
        <w:t>Approval and Review</w:t>
      </w:r>
    </w:p>
    <w:tbl>
      <w:tblPr>
        <w:tblStyle w:val="CustomTablestandard"/>
        <w:tblW w:w="0" w:type="auto"/>
        <w:tblLook w:val="04A0" w:firstRow="1" w:lastRow="0" w:firstColumn="1" w:lastColumn="0" w:noHBand="0" w:noVBand="1"/>
      </w:tblPr>
      <w:tblGrid>
        <w:gridCol w:w="2547"/>
        <w:gridCol w:w="2551"/>
        <w:gridCol w:w="1985"/>
        <w:gridCol w:w="1701"/>
      </w:tblGrid>
      <w:tr w:rsidR="00D15E34" w:rsidRPr="00381A06" w14:paraId="0D210A1D" w14:textId="77777777" w:rsidTr="00102737">
        <w:trPr>
          <w:cnfStyle w:val="100000000000" w:firstRow="1" w:lastRow="0" w:firstColumn="0" w:lastColumn="0" w:oddVBand="0" w:evenVBand="0" w:oddHBand="0" w:evenHBand="0" w:firstRowFirstColumn="0" w:firstRowLastColumn="0" w:lastRowFirstColumn="0" w:lastRowLastColumn="0"/>
        </w:trPr>
        <w:tc>
          <w:tcPr>
            <w:tcW w:w="2547" w:type="dxa"/>
            <w:hideMark/>
          </w:tcPr>
          <w:p w14:paraId="618FBA59" w14:textId="77777777" w:rsidR="00D15E34" w:rsidRPr="00381A06" w:rsidRDefault="00D15E34" w:rsidP="00102737">
            <w:pPr>
              <w:pStyle w:val="BodyText"/>
              <w:rPr>
                <w:b/>
                <w:bCs/>
              </w:rPr>
            </w:pPr>
            <w:r w:rsidRPr="00381A06">
              <w:rPr>
                <w:b/>
                <w:bCs/>
              </w:rPr>
              <w:t>Approved By</w:t>
            </w:r>
          </w:p>
        </w:tc>
        <w:tc>
          <w:tcPr>
            <w:tcW w:w="2551" w:type="dxa"/>
            <w:hideMark/>
          </w:tcPr>
          <w:p w14:paraId="61ECC385" w14:textId="77777777" w:rsidR="00D15E34" w:rsidRPr="00381A06" w:rsidRDefault="00D15E34" w:rsidP="00102737">
            <w:pPr>
              <w:pStyle w:val="BodyText"/>
              <w:rPr>
                <w:b/>
                <w:bCs/>
              </w:rPr>
            </w:pPr>
            <w:r w:rsidRPr="00381A06">
              <w:rPr>
                <w:b/>
                <w:bCs/>
              </w:rPr>
              <w:t>Position</w:t>
            </w:r>
          </w:p>
        </w:tc>
        <w:tc>
          <w:tcPr>
            <w:tcW w:w="1985" w:type="dxa"/>
            <w:hideMark/>
          </w:tcPr>
          <w:p w14:paraId="5315A154" w14:textId="77777777" w:rsidR="00D15E34" w:rsidRPr="00381A06" w:rsidRDefault="00D15E34" w:rsidP="00102737">
            <w:pPr>
              <w:pStyle w:val="BodyText"/>
              <w:rPr>
                <w:b/>
                <w:bCs/>
              </w:rPr>
            </w:pPr>
            <w:r w:rsidRPr="00381A06">
              <w:rPr>
                <w:b/>
                <w:bCs/>
              </w:rPr>
              <w:t>Signature</w:t>
            </w:r>
          </w:p>
        </w:tc>
        <w:tc>
          <w:tcPr>
            <w:tcW w:w="1701" w:type="dxa"/>
            <w:hideMark/>
          </w:tcPr>
          <w:p w14:paraId="7FDAEF73" w14:textId="77777777" w:rsidR="00D15E34" w:rsidRPr="00381A06" w:rsidRDefault="00D15E34" w:rsidP="00102737">
            <w:pPr>
              <w:pStyle w:val="BodyText"/>
              <w:rPr>
                <w:b/>
                <w:bCs/>
              </w:rPr>
            </w:pPr>
            <w:r w:rsidRPr="00381A06">
              <w:rPr>
                <w:b/>
                <w:bCs/>
              </w:rPr>
              <w:t>Date</w:t>
            </w:r>
          </w:p>
        </w:tc>
      </w:tr>
      <w:tr w:rsidR="00D15E34" w:rsidRPr="00381A06" w14:paraId="539A2A75" w14:textId="77777777" w:rsidTr="00102737">
        <w:tc>
          <w:tcPr>
            <w:tcW w:w="2547" w:type="dxa"/>
            <w:hideMark/>
          </w:tcPr>
          <w:p w14:paraId="478DAD43" w14:textId="77777777" w:rsidR="00D15E34" w:rsidRPr="00381A06" w:rsidRDefault="00D15E34" w:rsidP="00102737">
            <w:pPr>
              <w:pStyle w:val="BodyText"/>
              <w:rPr>
                <w:b/>
                <w:bCs/>
              </w:rPr>
            </w:pPr>
          </w:p>
        </w:tc>
        <w:tc>
          <w:tcPr>
            <w:tcW w:w="2551" w:type="dxa"/>
            <w:hideMark/>
          </w:tcPr>
          <w:p w14:paraId="213CBC0F" w14:textId="77777777" w:rsidR="00D15E34" w:rsidRPr="00381A06" w:rsidRDefault="00D15E34" w:rsidP="00102737">
            <w:pPr>
              <w:pStyle w:val="BodyText"/>
            </w:pPr>
          </w:p>
        </w:tc>
        <w:tc>
          <w:tcPr>
            <w:tcW w:w="1985" w:type="dxa"/>
            <w:hideMark/>
          </w:tcPr>
          <w:p w14:paraId="32074153" w14:textId="77777777" w:rsidR="00D15E34" w:rsidRPr="00381A06" w:rsidRDefault="00D15E34" w:rsidP="00102737">
            <w:pPr>
              <w:pStyle w:val="BodyText"/>
            </w:pPr>
          </w:p>
        </w:tc>
        <w:tc>
          <w:tcPr>
            <w:tcW w:w="1701" w:type="dxa"/>
            <w:hideMark/>
          </w:tcPr>
          <w:p w14:paraId="5B61D7A1" w14:textId="77777777" w:rsidR="00D15E34" w:rsidRPr="00381A06" w:rsidRDefault="00D15E34" w:rsidP="00102737">
            <w:pPr>
              <w:pStyle w:val="BodyText"/>
            </w:pPr>
          </w:p>
        </w:tc>
      </w:tr>
      <w:tr w:rsidR="00D15E34" w:rsidRPr="00381A06" w14:paraId="7E691775" w14:textId="77777777" w:rsidTr="00102737">
        <w:tc>
          <w:tcPr>
            <w:tcW w:w="2547" w:type="dxa"/>
          </w:tcPr>
          <w:p w14:paraId="5C5BA4B7" w14:textId="77777777" w:rsidR="00D15E34" w:rsidRPr="00381A06" w:rsidRDefault="00D15E34" w:rsidP="00102737">
            <w:pPr>
              <w:pStyle w:val="BodyText"/>
              <w:rPr>
                <w:b/>
                <w:bCs/>
              </w:rPr>
            </w:pPr>
          </w:p>
        </w:tc>
        <w:tc>
          <w:tcPr>
            <w:tcW w:w="2551" w:type="dxa"/>
          </w:tcPr>
          <w:p w14:paraId="42CAF4FE" w14:textId="77777777" w:rsidR="00D15E34" w:rsidRPr="00381A06" w:rsidRDefault="00D15E34" w:rsidP="00102737">
            <w:pPr>
              <w:pStyle w:val="BodyText"/>
            </w:pPr>
          </w:p>
        </w:tc>
        <w:tc>
          <w:tcPr>
            <w:tcW w:w="1985" w:type="dxa"/>
          </w:tcPr>
          <w:p w14:paraId="7F259F6B" w14:textId="77777777" w:rsidR="00D15E34" w:rsidRPr="00381A06" w:rsidRDefault="00D15E34" w:rsidP="00102737">
            <w:pPr>
              <w:pStyle w:val="BodyText"/>
            </w:pPr>
          </w:p>
        </w:tc>
        <w:tc>
          <w:tcPr>
            <w:tcW w:w="1701" w:type="dxa"/>
          </w:tcPr>
          <w:p w14:paraId="6161C255" w14:textId="77777777" w:rsidR="00D15E34" w:rsidRPr="00381A06" w:rsidRDefault="00D15E34" w:rsidP="00102737">
            <w:pPr>
              <w:pStyle w:val="BodyText"/>
            </w:pPr>
          </w:p>
        </w:tc>
      </w:tr>
      <w:tr w:rsidR="00D15E34" w:rsidRPr="00381A06" w14:paraId="15EB1502" w14:textId="77777777" w:rsidTr="00102737">
        <w:tc>
          <w:tcPr>
            <w:tcW w:w="2547" w:type="dxa"/>
          </w:tcPr>
          <w:p w14:paraId="20B5E8E1" w14:textId="77777777" w:rsidR="00D15E34" w:rsidRPr="00381A06" w:rsidRDefault="00D15E34" w:rsidP="00102737">
            <w:pPr>
              <w:pStyle w:val="BodyText"/>
              <w:rPr>
                <w:b/>
                <w:bCs/>
              </w:rPr>
            </w:pPr>
          </w:p>
        </w:tc>
        <w:tc>
          <w:tcPr>
            <w:tcW w:w="2551" w:type="dxa"/>
          </w:tcPr>
          <w:p w14:paraId="7DB3BF80" w14:textId="77777777" w:rsidR="00D15E34" w:rsidRPr="00381A06" w:rsidRDefault="00D15E34" w:rsidP="00102737">
            <w:pPr>
              <w:pStyle w:val="BodyText"/>
            </w:pPr>
          </w:p>
        </w:tc>
        <w:tc>
          <w:tcPr>
            <w:tcW w:w="1985" w:type="dxa"/>
          </w:tcPr>
          <w:p w14:paraId="73C68171" w14:textId="77777777" w:rsidR="00D15E34" w:rsidRPr="00381A06" w:rsidRDefault="00D15E34" w:rsidP="00102737">
            <w:pPr>
              <w:pStyle w:val="BodyText"/>
            </w:pPr>
          </w:p>
        </w:tc>
        <w:tc>
          <w:tcPr>
            <w:tcW w:w="1701" w:type="dxa"/>
          </w:tcPr>
          <w:p w14:paraId="2160B421" w14:textId="77777777" w:rsidR="00D15E34" w:rsidRPr="00381A06" w:rsidRDefault="00D15E34" w:rsidP="00102737">
            <w:pPr>
              <w:pStyle w:val="BodyText"/>
            </w:pPr>
          </w:p>
        </w:tc>
      </w:tr>
    </w:tbl>
    <w:p w14:paraId="769197FC" w14:textId="77777777" w:rsidR="00D15E34" w:rsidRPr="00381A06" w:rsidRDefault="00D15E34" w:rsidP="00D15E34">
      <w:pPr>
        <w:pStyle w:val="BodyText"/>
      </w:pPr>
      <w:r w:rsidRPr="00381A06">
        <w:rPr>
          <w:b/>
          <w:bCs/>
        </w:rPr>
        <w:t>Next Review Date:</w:t>
      </w:r>
      <w:r w:rsidRPr="00381A06">
        <w:br/>
      </w:r>
      <w:r w:rsidRPr="009C5601">
        <w:rPr>
          <w:i/>
          <w:iCs/>
          <w:color w:val="EE0000"/>
        </w:rPr>
        <w:t>[Insert date, for example: biannually or as required due to external change]</w:t>
      </w:r>
    </w:p>
    <w:p w14:paraId="5F128CDE" w14:textId="77777777" w:rsidR="00CE71F1" w:rsidRDefault="00CE71F1" w:rsidP="00EA3366">
      <w:pPr>
        <w:pStyle w:val="BodyText"/>
        <w:rPr>
          <w:b/>
          <w:bCs/>
        </w:rPr>
      </w:pPr>
    </w:p>
    <w:sectPr w:rsidR="00CE71F1" w:rsidSect="002113C0">
      <w:headerReference w:type="default" r:id="rId11"/>
      <w:footerReference w:type="default" r:id="rId12"/>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83E9F" w14:textId="77777777" w:rsidR="001A3507" w:rsidRDefault="001A3507" w:rsidP="00E12845">
      <w:pPr>
        <w:spacing w:before="0" w:after="0"/>
      </w:pPr>
      <w:r>
        <w:separator/>
      </w:r>
    </w:p>
  </w:endnote>
  <w:endnote w:type="continuationSeparator" w:id="0">
    <w:p w14:paraId="622039FA" w14:textId="77777777" w:rsidR="001A3507" w:rsidRDefault="001A3507"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42193" w14:paraId="6620D0BD"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7D47756D" w14:textId="77777777" w:rsidR="00242193" w:rsidRDefault="00242193"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0</w:t>
          </w:r>
          <w:r>
            <w:rPr>
              <w:rFonts w:eastAsiaTheme="minorEastAsia" w:cstheme="minorBidi"/>
              <w:color w:val="808080" w:themeColor="background1" w:themeShade="80"/>
              <w:sz w:val="16"/>
              <w:szCs w:val="16"/>
              <w:lang w:eastAsia="en-US"/>
            </w:rPr>
            <w:t>5</w:t>
          </w:r>
        </w:p>
      </w:tc>
      <w:tc>
        <w:tcPr>
          <w:tcW w:w="2892" w:type="dxa"/>
          <w:shd w:val="clear" w:color="auto" w:fill="auto"/>
        </w:tcPr>
        <w:p w14:paraId="3970E1BD" w14:textId="77777777" w:rsidR="00242193" w:rsidRDefault="00242193"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A90F557" w14:textId="77777777" w:rsidR="00242193" w:rsidRDefault="00242193"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42193" w14:paraId="651B6BB8" w14:textId="77777777" w:rsidTr="51F557EB">
      <w:trPr>
        <w:trHeight w:val="165"/>
      </w:trPr>
      <w:tc>
        <w:tcPr>
          <w:tcW w:w="3119" w:type="dxa"/>
        </w:tcPr>
        <w:p w14:paraId="13F4BD1A"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2F074B23"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45DA5C80" w14:textId="77777777" w:rsidR="00242193" w:rsidRPr="00870C79" w:rsidRDefault="00242193" w:rsidP="002113C0">
          <w:pPr>
            <w:pStyle w:val="TableBodyText"/>
            <w:spacing w:before="0" w:after="0" w:line="240" w:lineRule="auto"/>
            <w:jc w:val="right"/>
            <w:rPr>
              <w:rFonts w:eastAsiaTheme="minorHAnsi" w:cstheme="minorBidi"/>
              <w:bCs w:val="0"/>
              <w:color w:val="808080"/>
              <w:sz w:val="10"/>
              <w:szCs w:val="10"/>
              <w:lang w:eastAsia="en-US"/>
            </w:rPr>
          </w:pPr>
        </w:p>
      </w:tc>
    </w:tr>
    <w:tr w:rsidR="00242193" w14:paraId="1BAC8B5E" w14:textId="77777777" w:rsidTr="51F557EB">
      <w:trPr>
        <w:trHeight w:val="165"/>
      </w:trPr>
      <w:tc>
        <w:tcPr>
          <w:tcW w:w="3119" w:type="dxa"/>
        </w:tcPr>
        <w:p w14:paraId="68006E26"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738E8EC1" w14:textId="77777777" w:rsidR="00242193" w:rsidRPr="000D5803" w:rsidRDefault="00242193"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3F0771FB" w14:textId="77777777" w:rsidR="00242193" w:rsidRPr="00870C79" w:rsidRDefault="00242193"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456B5F2D" w14:textId="77777777" w:rsidR="00242193" w:rsidRPr="00307DF3" w:rsidRDefault="00242193"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FEED7" w14:textId="77777777" w:rsidR="001A3507" w:rsidRDefault="001A3507" w:rsidP="00E12845">
      <w:pPr>
        <w:spacing w:before="0" w:after="0"/>
      </w:pPr>
      <w:r>
        <w:separator/>
      </w:r>
    </w:p>
  </w:footnote>
  <w:footnote w:type="continuationSeparator" w:id="0">
    <w:p w14:paraId="1405D7FF" w14:textId="77777777" w:rsidR="001A3507" w:rsidRDefault="001A3507"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F84A9" w14:textId="77777777" w:rsidR="00242193" w:rsidRDefault="00242193">
    <w:pPr>
      <w:pStyle w:val="Header"/>
    </w:pPr>
    <w:r>
      <w:rPr>
        <w:i/>
        <w:noProof/>
        <w:lang w:val="en-GB" w:eastAsia="en-GB"/>
      </w:rPr>
      <w:drawing>
        <wp:anchor distT="0" distB="0" distL="114300" distR="114300" simplePos="0" relativeHeight="251663360" behindDoc="1" locked="0" layoutInCell="1" allowOverlap="1" wp14:anchorId="772106B5" wp14:editId="490B3A40">
          <wp:simplePos x="0" y="0"/>
          <wp:positionH relativeFrom="margin">
            <wp:posOffset>0</wp:posOffset>
          </wp:positionH>
          <wp:positionV relativeFrom="paragraph">
            <wp:posOffset>-142407</wp:posOffset>
          </wp:positionV>
          <wp:extent cx="1477171" cy="427220"/>
          <wp:effectExtent l="0" t="0" r="0" b="5080"/>
          <wp:wrapNone/>
          <wp:docPr id="714943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8E7AFF">
      <w:t>Stakeholder Mapping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49B89FF0"/>
    <w:numStyleLink w:val="TableListBulletmaster"/>
  </w:abstractNum>
  <w:abstractNum w:abstractNumId="10"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329FB"/>
    <w:multiLevelType w:val="multilevel"/>
    <w:tmpl w:val="9E5845CE"/>
    <w:numStyleLink w:val="ListLegalmaster"/>
  </w:abstractNum>
  <w:abstractNum w:abstractNumId="19"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32D74CC"/>
    <w:multiLevelType w:val="multilevel"/>
    <w:tmpl w:val="50460AFC"/>
    <w:numStyleLink w:val="AppendixHeadingmaster"/>
  </w:abstractNum>
  <w:abstractNum w:abstractNumId="30"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28"/>
  </w:num>
  <w:num w:numId="3" w16cid:durableId="632176145">
    <w:abstractNumId w:val="8"/>
  </w:num>
  <w:num w:numId="4" w16cid:durableId="1083526223">
    <w:abstractNumId w:val="30"/>
  </w:num>
  <w:num w:numId="5" w16cid:durableId="1475030420">
    <w:abstractNumId w:val="26"/>
  </w:num>
  <w:num w:numId="6" w16cid:durableId="592008480">
    <w:abstractNumId w:val="12"/>
  </w:num>
  <w:num w:numId="7" w16cid:durableId="1209294974">
    <w:abstractNumId w:val="2"/>
  </w:num>
  <w:num w:numId="8" w16cid:durableId="7149338">
    <w:abstractNumId w:val="23"/>
  </w:num>
  <w:num w:numId="9" w16cid:durableId="1854565537">
    <w:abstractNumId w:val="7"/>
  </w:num>
  <w:num w:numId="10" w16cid:durableId="1285112659">
    <w:abstractNumId w:val="9"/>
  </w:num>
  <w:num w:numId="11" w16cid:durableId="605890542">
    <w:abstractNumId w:val="14"/>
  </w:num>
  <w:num w:numId="12" w16cid:durableId="771776993">
    <w:abstractNumId w:val="29"/>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4"/>
  </w:num>
  <w:num w:numId="14" w16cid:durableId="1351908737">
    <w:abstractNumId w:val="3"/>
  </w:num>
  <w:num w:numId="15" w16cid:durableId="2057122869">
    <w:abstractNumId w:val="15"/>
  </w:num>
  <w:num w:numId="16" w16cid:durableId="2058505291">
    <w:abstractNumId w:val="18"/>
  </w:num>
  <w:num w:numId="17" w16cid:durableId="2127044341">
    <w:abstractNumId w:val="4"/>
  </w:num>
  <w:num w:numId="18" w16cid:durableId="1228416726">
    <w:abstractNumId w:val="19"/>
  </w:num>
  <w:num w:numId="19" w16cid:durableId="1411855851">
    <w:abstractNumId w:val="10"/>
  </w:num>
  <w:num w:numId="20" w16cid:durableId="2096201059">
    <w:abstractNumId w:val="13"/>
  </w:num>
  <w:num w:numId="21" w16cid:durableId="670178645">
    <w:abstractNumId w:val="22"/>
  </w:num>
  <w:num w:numId="22" w16cid:durableId="1576621285">
    <w:abstractNumId w:val="21"/>
  </w:num>
  <w:num w:numId="23" w16cid:durableId="412092353">
    <w:abstractNumId w:val="17"/>
  </w:num>
  <w:num w:numId="24" w16cid:durableId="2099131779">
    <w:abstractNumId w:val="16"/>
  </w:num>
  <w:num w:numId="25" w16cid:durableId="1699961918">
    <w:abstractNumId w:val="6"/>
  </w:num>
  <w:num w:numId="26" w16cid:durableId="1487816965">
    <w:abstractNumId w:val="0"/>
  </w:num>
  <w:num w:numId="27" w16cid:durableId="1043944522">
    <w:abstractNumId w:val="1"/>
  </w:num>
  <w:num w:numId="28" w16cid:durableId="1538274811">
    <w:abstractNumId w:val="31"/>
  </w:num>
  <w:num w:numId="29" w16cid:durableId="1737507015">
    <w:abstractNumId w:val="11"/>
  </w:num>
  <w:num w:numId="30" w16cid:durableId="340159242">
    <w:abstractNumId w:val="25"/>
  </w:num>
  <w:num w:numId="31" w16cid:durableId="1512141470">
    <w:abstractNumId w:val="20"/>
  </w:num>
  <w:num w:numId="32" w16cid:durableId="294453913">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663C9"/>
    <w:rsid w:val="0017004B"/>
    <w:rsid w:val="001707D4"/>
    <w:rsid w:val="00172538"/>
    <w:rsid w:val="00173730"/>
    <w:rsid w:val="00174429"/>
    <w:rsid w:val="00186429"/>
    <w:rsid w:val="001A30B4"/>
    <w:rsid w:val="001A3507"/>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3A06"/>
    <w:rsid w:val="0023754A"/>
    <w:rsid w:val="00240E04"/>
    <w:rsid w:val="00242193"/>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46A1C"/>
    <w:rsid w:val="0035237F"/>
    <w:rsid w:val="003531B8"/>
    <w:rsid w:val="00363AA4"/>
    <w:rsid w:val="003724D0"/>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4F6900"/>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3EFD"/>
    <w:rsid w:val="0069619F"/>
    <w:rsid w:val="00697554"/>
    <w:rsid w:val="006A114F"/>
    <w:rsid w:val="006A13F1"/>
    <w:rsid w:val="006A69D8"/>
    <w:rsid w:val="006B1E96"/>
    <w:rsid w:val="006B3165"/>
    <w:rsid w:val="006C6E86"/>
    <w:rsid w:val="006D2022"/>
    <w:rsid w:val="006D2469"/>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5726"/>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E7AFF"/>
    <w:rsid w:val="008F507B"/>
    <w:rsid w:val="009017A6"/>
    <w:rsid w:val="00902630"/>
    <w:rsid w:val="009068EB"/>
    <w:rsid w:val="009076EA"/>
    <w:rsid w:val="00922DBB"/>
    <w:rsid w:val="00923974"/>
    <w:rsid w:val="0092546C"/>
    <w:rsid w:val="00930527"/>
    <w:rsid w:val="00930622"/>
    <w:rsid w:val="00931D8A"/>
    <w:rsid w:val="00933BAD"/>
    <w:rsid w:val="00934497"/>
    <w:rsid w:val="0093556A"/>
    <w:rsid w:val="00946730"/>
    <w:rsid w:val="0095461B"/>
    <w:rsid w:val="009574A1"/>
    <w:rsid w:val="00990D4B"/>
    <w:rsid w:val="00996C31"/>
    <w:rsid w:val="009B3D22"/>
    <w:rsid w:val="009B51C1"/>
    <w:rsid w:val="009B52DC"/>
    <w:rsid w:val="009C3831"/>
    <w:rsid w:val="009C3CE4"/>
    <w:rsid w:val="009C5601"/>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6511E"/>
    <w:rsid w:val="00B714F4"/>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DF6FAD"/>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1C3F"/>
    <w:rsid w:val="00E72CC1"/>
    <w:rsid w:val="00E7526B"/>
    <w:rsid w:val="00E83FE5"/>
    <w:rsid w:val="00E85990"/>
    <w:rsid w:val="00E85CF8"/>
    <w:rsid w:val="00E94FF4"/>
    <w:rsid w:val="00EA3366"/>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438</Words>
  <Characters>2868</Characters>
  <Application>Microsoft Office Word</Application>
  <DocSecurity>0</DocSecurity>
  <Lines>143</Lines>
  <Paragraphs>68</Paragraphs>
  <ScaleCrop>false</ScaleCrop>
  <HeadingPairs>
    <vt:vector size="2" baseType="variant">
      <vt:variant>
        <vt:lpstr>Title</vt:lpstr>
      </vt:variant>
      <vt:variant>
        <vt:i4>1</vt:i4>
      </vt:variant>
    </vt:vector>
  </HeadingPairs>
  <TitlesOfParts>
    <vt:vector size="1" baseType="lpstr">
      <vt:lpstr>Stakeholder Mapping Template</vt:lpstr>
    </vt:vector>
  </TitlesOfParts>
  <Manager>MiSAFE Solutions Pty Ltd</Manager>
  <Company>MiSAFE Solutions Pty Ltd</Company>
  <LinksUpToDate>false</LinksUpToDate>
  <CharactersWithSpaces>3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Input Collection Template</dc:title>
  <dc:subject>Stakeholder Input Collection Template</dc:subject>
  <dc:creator>MiSAFE Solutions Pty Ltd</dc:creator>
  <cp:keywords>Stakeholder Input Collection Template, Templates</cp:keywords>
  <dc:description>Developed by MiSAFE Solutions Pty Ltd
www.misafesolutions.com.au
Copyright © MiSAFE Solutions Pty Ltd</dc:description>
  <cp:lastModifiedBy>Micah Wicham</cp:lastModifiedBy>
  <cp:revision>56</cp:revision>
  <cp:lastPrinted>2018-08-23T00:02:00Z</cp:lastPrinted>
  <dcterms:created xsi:type="dcterms:W3CDTF">2026-01-04T23:33:00Z</dcterms:created>
  <dcterms:modified xsi:type="dcterms:W3CDTF">2026-02-13T02:06: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